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791AB" w14:textId="3C102113" w:rsidR="00B6070D" w:rsidRPr="00E37B9A" w:rsidRDefault="000E0219" w:rsidP="006B4032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DRAFT-</w:t>
      </w:r>
      <w:r w:rsidR="00B6070D" w:rsidRPr="00E37B9A">
        <w:rPr>
          <w:rFonts w:ascii="Calibri" w:hAnsi="Calibri" w:cs="Calibri"/>
          <w:b/>
          <w:sz w:val="28"/>
          <w:szCs w:val="28"/>
        </w:rPr>
        <w:t>20</w:t>
      </w:r>
      <w:r w:rsidR="00D727AB">
        <w:rPr>
          <w:rFonts w:ascii="Calibri" w:hAnsi="Calibri" w:cs="Calibri"/>
          <w:b/>
          <w:sz w:val="28"/>
          <w:szCs w:val="28"/>
        </w:rPr>
        <w:t>21</w:t>
      </w:r>
      <w:r w:rsidR="00084BBC">
        <w:rPr>
          <w:rFonts w:ascii="Calibri" w:hAnsi="Calibri" w:cs="Calibri"/>
          <w:b/>
          <w:sz w:val="28"/>
          <w:szCs w:val="28"/>
        </w:rPr>
        <w:t>-202</w:t>
      </w:r>
      <w:r w:rsidR="009E4C71">
        <w:rPr>
          <w:rFonts w:ascii="Calibri" w:hAnsi="Calibri" w:cs="Calibri"/>
          <w:b/>
          <w:sz w:val="28"/>
          <w:szCs w:val="28"/>
        </w:rPr>
        <w:t>4</w:t>
      </w:r>
      <w:r w:rsidR="00155228" w:rsidRPr="00E37B9A">
        <w:rPr>
          <w:rFonts w:ascii="Calibri" w:hAnsi="Calibri" w:cs="Calibri"/>
          <w:b/>
          <w:sz w:val="28"/>
          <w:szCs w:val="28"/>
        </w:rPr>
        <w:t xml:space="preserve"> Colleague Group of</w:t>
      </w:r>
      <w:r w:rsidR="00B6070D" w:rsidRPr="00E37B9A">
        <w:rPr>
          <w:rFonts w:ascii="Calibri" w:hAnsi="Calibri" w:cs="Calibri"/>
          <w:b/>
          <w:sz w:val="28"/>
          <w:szCs w:val="28"/>
        </w:rPr>
        <w:t xml:space="preserve"> the Wisconsin Certified Public Manager</w:t>
      </w:r>
      <w:r w:rsidR="00263BC4" w:rsidRPr="00E37B9A">
        <w:rPr>
          <w:rFonts w:ascii="Calibri" w:hAnsi="Calibri" w:cs="Calibri"/>
          <w:b/>
          <w:sz w:val="28"/>
          <w:szCs w:val="28"/>
          <w:vertAlign w:val="superscript"/>
        </w:rPr>
        <w:t>®</w:t>
      </w:r>
      <w:r w:rsidR="00B6070D" w:rsidRPr="00E37B9A">
        <w:rPr>
          <w:rFonts w:ascii="Calibri" w:hAnsi="Calibri" w:cs="Calibri"/>
          <w:b/>
          <w:sz w:val="28"/>
          <w:szCs w:val="28"/>
        </w:rPr>
        <w:t xml:space="preserve"> Program</w:t>
      </w:r>
    </w:p>
    <w:p w14:paraId="10223C7E" w14:textId="77777777" w:rsidR="00A80379" w:rsidRDefault="00B6070D" w:rsidP="00B6070D">
      <w:pPr>
        <w:jc w:val="center"/>
        <w:rPr>
          <w:rFonts w:ascii="Calibri" w:hAnsi="Calibri" w:cs="Calibri"/>
        </w:rPr>
      </w:pPr>
      <w:r w:rsidRPr="00E37B9A">
        <w:rPr>
          <w:rFonts w:ascii="Calibri" w:hAnsi="Calibri" w:cs="Calibri"/>
          <w:b/>
          <w:sz w:val="16"/>
          <w:szCs w:val="16"/>
          <w:u w:val="single"/>
        </w:rPr>
        <w:t xml:space="preserve"> </w:t>
      </w:r>
      <w:r w:rsidR="00552406">
        <w:rPr>
          <w:rFonts w:ascii="Calibri" w:hAnsi="Calibri" w:cs="Calibri"/>
        </w:rPr>
        <w:t>Location</w:t>
      </w:r>
      <w:r w:rsidR="00273380">
        <w:rPr>
          <w:rFonts w:ascii="Calibri" w:hAnsi="Calibri" w:cs="Calibri"/>
        </w:rPr>
        <w:t xml:space="preserve">: </w:t>
      </w:r>
      <w:r w:rsidR="00F647B8">
        <w:rPr>
          <w:rFonts w:ascii="Calibri" w:hAnsi="Calibri" w:cs="Calibri"/>
        </w:rPr>
        <w:t>UW Extension</w:t>
      </w:r>
      <w:r w:rsidR="005114F0">
        <w:rPr>
          <w:rFonts w:ascii="Calibri" w:hAnsi="Calibri" w:cs="Calibri"/>
        </w:rPr>
        <w:t xml:space="preserve">, </w:t>
      </w:r>
      <w:r w:rsidR="00F647B8">
        <w:rPr>
          <w:rFonts w:ascii="Roboto" w:hAnsi="Roboto"/>
          <w:color w:val="202124"/>
          <w:sz w:val="21"/>
          <w:szCs w:val="21"/>
          <w:shd w:val="clear" w:color="auto" w:fill="FFFFFF"/>
        </w:rPr>
        <w:t>6737 W Washington St #</w:t>
      </w:r>
      <w:r w:rsidR="00A80379">
        <w:rPr>
          <w:rFonts w:ascii="Roboto" w:hAnsi="Roboto"/>
          <w:color w:val="202124"/>
          <w:sz w:val="21"/>
          <w:szCs w:val="21"/>
          <w:shd w:val="clear" w:color="auto" w:fill="FFFFFF"/>
        </w:rPr>
        <w:t>2135</w:t>
      </w:r>
      <w:r w:rsidR="00F647B8">
        <w:rPr>
          <w:rFonts w:ascii="Roboto" w:hAnsi="Roboto"/>
          <w:color w:val="202124"/>
          <w:sz w:val="21"/>
          <w:szCs w:val="21"/>
          <w:shd w:val="clear" w:color="auto" w:fill="FFFFFF"/>
        </w:rPr>
        <w:t>, West Allis, WI 5321</w:t>
      </w:r>
      <w:r w:rsidR="005114F0" w:rsidRPr="005114F0">
        <w:rPr>
          <w:rFonts w:ascii="Calibri" w:hAnsi="Calibri" w:cs="Calibri"/>
        </w:rPr>
        <w:t>8</w:t>
      </w:r>
    </w:p>
    <w:p w14:paraId="172FEA81" w14:textId="2832C792" w:rsidR="006528C3" w:rsidRDefault="00A80379" w:rsidP="00B6070D">
      <w:pPr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 xml:space="preserve">Park in </w:t>
      </w:r>
      <w:r w:rsidR="006528C3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 xml:space="preserve">visitor lot, </w:t>
      </w:r>
      <w:r w:rsidR="006528C3">
        <w:rPr>
          <w:rFonts w:ascii="Calibri" w:hAnsi="Calibri" w:cs="Calibri"/>
        </w:rPr>
        <w:t xml:space="preserve">and </w:t>
      </w:r>
      <w:r>
        <w:rPr>
          <w:rFonts w:ascii="Calibri" w:hAnsi="Calibri" w:cs="Calibri"/>
        </w:rPr>
        <w:t xml:space="preserve">check in with </w:t>
      </w:r>
      <w:r w:rsidR="006528C3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security desk</w:t>
      </w:r>
      <w:r w:rsidR="002E52A9">
        <w:rPr>
          <w:rFonts w:ascii="Calibri" w:hAnsi="Calibri" w:cs="Calibri"/>
        </w:rPr>
        <w:t>; the classroom</w:t>
      </w:r>
      <w:r w:rsidRPr="00A80379">
        <w:rPr>
          <w:rFonts w:ascii="Calibri" w:hAnsi="Calibri" w:cs="Calibri"/>
          <w:b/>
          <w:bCs/>
        </w:rPr>
        <w:t xml:space="preserve"> is on </w:t>
      </w:r>
      <w:r w:rsidR="006528C3">
        <w:rPr>
          <w:rFonts w:ascii="Calibri" w:hAnsi="Calibri" w:cs="Calibri"/>
          <w:b/>
          <w:bCs/>
        </w:rPr>
        <w:t xml:space="preserve">the </w:t>
      </w:r>
      <w:r w:rsidRPr="00A80379">
        <w:rPr>
          <w:rFonts w:ascii="Calibri" w:hAnsi="Calibri" w:cs="Calibri"/>
          <w:b/>
          <w:bCs/>
        </w:rPr>
        <w:t>First floor</w:t>
      </w:r>
      <w:r>
        <w:rPr>
          <w:rFonts w:ascii="Calibri" w:hAnsi="Calibri" w:cs="Calibri"/>
        </w:rPr>
        <w:t xml:space="preserve">. Ask security for help. </w:t>
      </w:r>
    </w:p>
    <w:p w14:paraId="7D88EE73" w14:textId="40335B20" w:rsidR="00854C87" w:rsidRDefault="00B6070D" w:rsidP="00B6070D">
      <w:pPr>
        <w:jc w:val="center"/>
        <w:rPr>
          <w:rFonts w:ascii="Calibri" w:hAnsi="Calibri" w:cs="Calibri"/>
        </w:rPr>
      </w:pPr>
      <w:r w:rsidRPr="16C1675F">
        <w:rPr>
          <w:rFonts w:ascii="Calibri" w:hAnsi="Calibri" w:cs="Calibri"/>
        </w:rPr>
        <w:t>8:30</w:t>
      </w:r>
      <w:r w:rsidR="00653401" w:rsidRPr="16C1675F">
        <w:rPr>
          <w:rFonts w:ascii="Calibri" w:hAnsi="Calibri" w:cs="Calibri"/>
        </w:rPr>
        <w:t xml:space="preserve"> </w:t>
      </w:r>
      <w:r w:rsidRPr="16C1675F">
        <w:rPr>
          <w:rFonts w:ascii="Calibri" w:hAnsi="Calibri" w:cs="Calibri"/>
        </w:rPr>
        <w:t>a</w:t>
      </w:r>
      <w:r w:rsidR="00B2054D" w:rsidRPr="16C1675F">
        <w:rPr>
          <w:rFonts w:ascii="Calibri" w:hAnsi="Calibri" w:cs="Calibri"/>
        </w:rPr>
        <w:t>.</w:t>
      </w:r>
      <w:r w:rsidRPr="16C1675F">
        <w:rPr>
          <w:rFonts w:ascii="Calibri" w:hAnsi="Calibri" w:cs="Calibri"/>
        </w:rPr>
        <w:t>m</w:t>
      </w:r>
      <w:r w:rsidR="00B2054D" w:rsidRPr="16C1675F">
        <w:rPr>
          <w:rFonts w:ascii="Calibri" w:hAnsi="Calibri" w:cs="Calibri"/>
        </w:rPr>
        <w:t>.</w:t>
      </w:r>
      <w:r w:rsidR="00653401" w:rsidRPr="16C1675F">
        <w:rPr>
          <w:rFonts w:ascii="Calibri" w:hAnsi="Calibri" w:cs="Calibri"/>
        </w:rPr>
        <w:t xml:space="preserve"> </w:t>
      </w:r>
      <w:r w:rsidRPr="16C1675F">
        <w:rPr>
          <w:rFonts w:ascii="Calibri" w:hAnsi="Calibri" w:cs="Calibri"/>
        </w:rPr>
        <w:t>-</w:t>
      </w:r>
      <w:r w:rsidR="00653401" w:rsidRPr="16C1675F">
        <w:rPr>
          <w:rFonts w:ascii="Calibri" w:hAnsi="Calibri" w:cs="Calibri"/>
        </w:rPr>
        <w:t xml:space="preserve"> </w:t>
      </w:r>
      <w:r w:rsidRPr="16C1675F">
        <w:rPr>
          <w:rFonts w:ascii="Calibri" w:hAnsi="Calibri" w:cs="Calibri"/>
        </w:rPr>
        <w:t>3:</w:t>
      </w:r>
      <w:r w:rsidR="00913FCF">
        <w:rPr>
          <w:rFonts w:ascii="Calibri" w:hAnsi="Calibri" w:cs="Calibri"/>
        </w:rPr>
        <w:t>30</w:t>
      </w:r>
      <w:r w:rsidR="00653401" w:rsidRPr="16C1675F">
        <w:rPr>
          <w:rFonts w:ascii="Calibri" w:hAnsi="Calibri" w:cs="Calibri"/>
        </w:rPr>
        <w:t xml:space="preserve"> </w:t>
      </w:r>
      <w:r w:rsidRPr="16C1675F">
        <w:rPr>
          <w:rFonts w:ascii="Calibri" w:hAnsi="Calibri" w:cs="Calibri"/>
        </w:rPr>
        <w:t>p</w:t>
      </w:r>
      <w:r w:rsidR="00B2054D" w:rsidRPr="16C1675F">
        <w:rPr>
          <w:rFonts w:ascii="Calibri" w:hAnsi="Calibri" w:cs="Calibri"/>
        </w:rPr>
        <w:t>.</w:t>
      </w:r>
      <w:r w:rsidRPr="16C1675F">
        <w:rPr>
          <w:rFonts w:ascii="Calibri" w:hAnsi="Calibri" w:cs="Calibri"/>
        </w:rPr>
        <w:t>m</w:t>
      </w:r>
      <w:r w:rsidR="00102FAB" w:rsidRPr="16C1675F">
        <w:rPr>
          <w:rFonts w:ascii="Calibri" w:hAnsi="Calibri" w:cs="Calibri"/>
        </w:rPr>
        <w:t>.</w:t>
      </w:r>
      <w:r w:rsidR="0099677E" w:rsidRPr="16C1675F">
        <w:rPr>
          <w:rFonts w:ascii="Calibri" w:hAnsi="Calibri" w:cs="Calibri"/>
        </w:rPr>
        <w:t xml:space="preserve">  </w:t>
      </w:r>
      <w:r>
        <w:tab/>
      </w:r>
      <w:r w:rsidR="00A44F5F" w:rsidRPr="16C1675F">
        <w:rPr>
          <w:rFonts w:ascii="Calibri" w:hAnsi="Calibri" w:cs="Calibri"/>
          <w:color w:val="FF0000"/>
        </w:rPr>
        <w:t xml:space="preserve">updated </w:t>
      </w:r>
      <w:r w:rsidR="00A80379">
        <w:rPr>
          <w:rFonts w:ascii="Calibri" w:hAnsi="Calibri" w:cs="Calibri"/>
          <w:color w:val="FF0000"/>
        </w:rPr>
        <w:t>9/9</w:t>
      </w:r>
      <w:r w:rsidR="001D736B">
        <w:rPr>
          <w:rFonts w:ascii="Calibri" w:hAnsi="Calibri" w:cs="Calibri"/>
          <w:color w:val="FF0000"/>
        </w:rPr>
        <w:t>/22</w:t>
      </w:r>
    </w:p>
    <w:p w14:paraId="7A02B5AA" w14:textId="67E818D9" w:rsidR="009E4C71" w:rsidRDefault="00BA2368" w:rsidP="00BA2368">
      <w:pPr>
        <w:jc w:val="center"/>
        <w:rPr>
          <w:rFonts w:ascii="Calibri" w:hAnsi="Calibri" w:cs="Calibri"/>
          <w:i/>
          <w:sz w:val="22"/>
          <w:szCs w:val="22"/>
        </w:rPr>
      </w:pPr>
      <w:r w:rsidRPr="00E37B9A">
        <w:rPr>
          <w:rFonts w:ascii="Calibri" w:hAnsi="Calibri" w:cs="Calibri"/>
          <w:i/>
          <w:sz w:val="22"/>
          <w:szCs w:val="22"/>
        </w:rPr>
        <w:t xml:space="preserve">Notes:   </w:t>
      </w:r>
      <w:r w:rsidR="00543344">
        <w:rPr>
          <w:rFonts w:ascii="Calibri" w:hAnsi="Calibri" w:cs="Calibri"/>
          <w:i/>
          <w:sz w:val="22"/>
          <w:szCs w:val="22"/>
        </w:rPr>
        <w:t>C</w:t>
      </w:r>
      <w:r w:rsidRPr="00E37B9A">
        <w:rPr>
          <w:rFonts w:ascii="Calibri" w:hAnsi="Calibri" w:cs="Calibri"/>
          <w:i/>
          <w:sz w:val="22"/>
          <w:szCs w:val="22"/>
        </w:rPr>
        <w:t xml:space="preserve">lass dates are </w:t>
      </w:r>
      <w:r w:rsidR="00F647B8">
        <w:rPr>
          <w:rFonts w:ascii="Calibri" w:hAnsi="Calibri" w:cs="Calibri"/>
          <w:i/>
          <w:sz w:val="22"/>
          <w:szCs w:val="22"/>
        </w:rPr>
        <w:t>3rd</w:t>
      </w:r>
      <w:r w:rsidRPr="00E37B9A">
        <w:rPr>
          <w:rFonts w:ascii="Calibri" w:hAnsi="Calibri" w:cs="Calibri"/>
          <w:i/>
          <w:sz w:val="22"/>
          <w:szCs w:val="22"/>
        </w:rPr>
        <w:t xml:space="preserve"> Tue-Wed of each month</w:t>
      </w:r>
      <w:r w:rsidR="00BB310F">
        <w:rPr>
          <w:rFonts w:ascii="Calibri" w:hAnsi="Calibri" w:cs="Calibri"/>
          <w:i/>
          <w:sz w:val="22"/>
          <w:szCs w:val="22"/>
        </w:rPr>
        <w:t>, except for December 2022</w:t>
      </w:r>
    </w:p>
    <w:p w14:paraId="085B7039" w14:textId="507BF727" w:rsidR="00BA2368" w:rsidRDefault="000323EC" w:rsidP="00BA2368">
      <w:pPr>
        <w:jc w:val="center"/>
        <w:rPr>
          <w:rFonts w:ascii="Calibri" w:hAnsi="Calibri" w:cs="Calibri"/>
          <w:i/>
          <w:sz w:val="22"/>
          <w:szCs w:val="22"/>
        </w:rPr>
      </w:pPr>
      <w:r w:rsidRPr="000323EC">
        <w:rPr>
          <w:rFonts w:ascii="Calibri" w:hAnsi="Calibri" w:cs="Calibri"/>
          <w:i/>
          <w:sz w:val="22"/>
          <w:szCs w:val="22"/>
        </w:rPr>
        <w:t xml:space="preserve">Dates are fixed, </w:t>
      </w:r>
      <w:r w:rsidR="00FE5A3C">
        <w:rPr>
          <w:rFonts w:ascii="Calibri" w:hAnsi="Calibri" w:cs="Calibri"/>
          <w:i/>
          <w:sz w:val="22"/>
          <w:szCs w:val="22"/>
        </w:rPr>
        <w:t xml:space="preserve">the </w:t>
      </w:r>
      <w:r w:rsidRPr="000323EC">
        <w:rPr>
          <w:rFonts w:ascii="Calibri" w:hAnsi="Calibri" w:cs="Calibri"/>
          <w:i/>
          <w:sz w:val="22"/>
          <w:szCs w:val="22"/>
        </w:rPr>
        <w:t xml:space="preserve">topics may </w:t>
      </w:r>
      <w:r w:rsidR="006B5BE6">
        <w:rPr>
          <w:rFonts w:ascii="Calibri" w:hAnsi="Calibri" w:cs="Calibri"/>
          <w:i/>
          <w:sz w:val="22"/>
          <w:szCs w:val="22"/>
        </w:rPr>
        <w:t>change</w:t>
      </w:r>
      <w:r w:rsidRPr="000323EC">
        <w:rPr>
          <w:rFonts w:ascii="Calibri" w:hAnsi="Calibri" w:cs="Calibri"/>
          <w:i/>
          <w:sz w:val="22"/>
          <w:szCs w:val="22"/>
        </w:rPr>
        <w:t>.</w:t>
      </w:r>
    </w:p>
    <w:p w14:paraId="1D55D919" w14:textId="77777777" w:rsidR="00C41E41" w:rsidRDefault="00C41E41" w:rsidP="00BA2368">
      <w:pPr>
        <w:jc w:val="center"/>
        <w:rPr>
          <w:rFonts w:ascii="Calibri" w:hAnsi="Calibri" w:cs="Calibri"/>
          <w:i/>
          <w:sz w:val="22"/>
          <w:szCs w:val="22"/>
        </w:rPr>
      </w:pPr>
    </w:p>
    <w:p w14:paraId="34AB8E85" w14:textId="406FB041" w:rsidR="006B4032" w:rsidRDefault="00102FAB" w:rsidP="00854C87">
      <w:pPr>
        <w:jc w:val="center"/>
        <w:rPr>
          <w:rFonts w:ascii="Calibri" w:hAnsi="Calibri" w:cs="Calibri"/>
          <w:color w:val="538135"/>
          <w:sz w:val="22"/>
          <w:szCs w:val="22"/>
        </w:rPr>
      </w:pPr>
      <w:r w:rsidRPr="009E4C71">
        <w:rPr>
          <w:rFonts w:ascii="Calibri" w:hAnsi="Calibri" w:cs="Calibri"/>
          <w:i/>
          <w:sz w:val="20"/>
          <w:szCs w:val="20"/>
        </w:rPr>
        <w:t xml:space="preserve"> </w:t>
      </w:r>
      <w:r w:rsidR="006B4032" w:rsidRPr="00D6462E">
        <w:rPr>
          <w:rFonts w:ascii="Calibri" w:hAnsi="Calibri" w:cs="Calibri"/>
          <w:i/>
          <w:sz w:val="22"/>
          <w:szCs w:val="22"/>
        </w:rPr>
        <w:t>Categories:</w:t>
      </w:r>
      <w:r w:rsidR="006B4032" w:rsidRPr="006B4032">
        <w:rPr>
          <w:rFonts w:ascii="Calibri" w:hAnsi="Calibri" w:cs="Calibri"/>
          <w:sz w:val="22"/>
          <w:szCs w:val="22"/>
        </w:rPr>
        <w:t xml:space="preserve">  </w:t>
      </w:r>
      <w:r w:rsidR="006B4032" w:rsidRPr="00D6462E">
        <w:rPr>
          <w:rFonts w:ascii="Calibri" w:hAnsi="Calibri" w:cs="Calibri"/>
          <w:sz w:val="22"/>
          <w:szCs w:val="22"/>
        </w:rPr>
        <w:t>Core</w:t>
      </w:r>
      <w:r w:rsidR="006B4032" w:rsidRPr="006B4032">
        <w:rPr>
          <w:rFonts w:ascii="Calibri" w:hAnsi="Calibri" w:cs="Calibri"/>
          <w:sz w:val="22"/>
          <w:szCs w:val="22"/>
        </w:rPr>
        <w:t xml:space="preserve"> · </w:t>
      </w:r>
      <w:r w:rsidR="006B4032" w:rsidRPr="006B4032">
        <w:rPr>
          <w:rFonts w:ascii="Calibri" w:hAnsi="Calibri" w:cs="Calibri"/>
          <w:color w:val="7030A0"/>
          <w:sz w:val="22"/>
          <w:szCs w:val="22"/>
        </w:rPr>
        <w:t>Quantitative Methods</w:t>
      </w:r>
      <w:r w:rsidR="006B4032" w:rsidRPr="006B4032">
        <w:rPr>
          <w:rFonts w:ascii="Calibri" w:hAnsi="Calibri" w:cs="Calibri"/>
          <w:sz w:val="22"/>
          <w:szCs w:val="22"/>
        </w:rPr>
        <w:t xml:space="preserve"> · </w:t>
      </w:r>
      <w:r w:rsidR="006B4032" w:rsidRPr="00815275">
        <w:rPr>
          <w:rFonts w:ascii="Calibri" w:hAnsi="Calibri" w:cs="Calibri"/>
          <w:color w:val="2E74B5"/>
          <w:sz w:val="22"/>
          <w:szCs w:val="22"/>
        </w:rPr>
        <w:t>Public Policy</w:t>
      </w:r>
      <w:r w:rsidR="006B4032" w:rsidRPr="006B4032">
        <w:rPr>
          <w:rFonts w:ascii="Calibri" w:hAnsi="Calibri" w:cs="Calibri"/>
          <w:sz w:val="22"/>
          <w:szCs w:val="22"/>
        </w:rPr>
        <w:t xml:space="preserve"> · </w:t>
      </w:r>
      <w:r w:rsidR="006B4032" w:rsidRPr="00815275">
        <w:rPr>
          <w:rFonts w:ascii="Calibri" w:hAnsi="Calibri" w:cs="Calibri"/>
          <w:color w:val="C45911"/>
          <w:sz w:val="22"/>
          <w:szCs w:val="22"/>
        </w:rPr>
        <w:t>Organizational Management</w:t>
      </w:r>
      <w:r w:rsidR="006B4032" w:rsidRPr="006B4032">
        <w:rPr>
          <w:rFonts w:ascii="Calibri" w:hAnsi="Calibri" w:cs="Calibri"/>
          <w:sz w:val="22"/>
          <w:szCs w:val="22"/>
        </w:rPr>
        <w:t xml:space="preserve"> · </w:t>
      </w:r>
      <w:r w:rsidR="006B4032" w:rsidRPr="006B4032">
        <w:rPr>
          <w:rFonts w:ascii="Calibri" w:hAnsi="Calibri" w:cs="Calibri"/>
          <w:color w:val="00B0F0"/>
          <w:sz w:val="22"/>
          <w:szCs w:val="22"/>
        </w:rPr>
        <w:t>Resource Mgmt</w:t>
      </w:r>
      <w:r w:rsidR="006B4032" w:rsidRPr="006B4032">
        <w:rPr>
          <w:rFonts w:ascii="Calibri" w:hAnsi="Calibri" w:cs="Calibri"/>
          <w:sz w:val="22"/>
          <w:szCs w:val="22"/>
        </w:rPr>
        <w:t xml:space="preserve"> · </w:t>
      </w:r>
      <w:r w:rsidR="006B4032" w:rsidRPr="00815275">
        <w:rPr>
          <w:rFonts w:ascii="Calibri" w:hAnsi="Calibri" w:cs="Calibri"/>
          <w:color w:val="538135"/>
          <w:sz w:val="22"/>
          <w:szCs w:val="22"/>
        </w:rPr>
        <w:t>Personnel Mgmt</w:t>
      </w:r>
    </w:p>
    <w:p w14:paraId="672A6659" w14:textId="77777777" w:rsidR="005E37CB" w:rsidRPr="005E37CB" w:rsidRDefault="005E37CB" w:rsidP="00BA2368">
      <w:pPr>
        <w:ind w:firstLine="1440"/>
        <w:rPr>
          <w:rFonts w:ascii="Calibri" w:hAnsi="Calibri" w:cs="Calibri"/>
          <w:i/>
          <w:sz w:val="8"/>
          <w:szCs w:val="8"/>
        </w:rPr>
      </w:pPr>
    </w:p>
    <w:p w14:paraId="0A37501D" w14:textId="77777777" w:rsidR="005E37CB" w:rsidRPr="005E37CB" w:rsidRDefault="005E37CB" w:rsidP="005E37CB">
      <w:pPr>
        <w:tabs>
          <w:tab w:val="left" w:pos="6105"/>
        </w:tabs>
        <w:jc w:val="center"/>
        <w:rPr>
          <w:rFonts w:ascii="Calibri" w:hAnsi="Calibri" w:cs="Calibri"/>
          <w:b/>
          <w:sz w:val="8"/>
          <w:szCs w:val="8"/>
        </w:rPr>
      </w:pPr>
    </w:p>
    <w:tbl>
      <w:tblPr>
        <w:tblW w:w="10620" w:type="dxa"/>
        <w:tblInd w:w="4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340"/>
        <w:gridCol w:w="6360"/>
        <w:gridCol w:w="1920"/>
      </w:tblGrid>
      <w:tr w:rsidR="00043B0E" w:rsidRPr="00E37B9A" w14:paraId="53C0223D" w14:textId="77777777" w:rsidTr="00F909BB">
        <w:tc>
          <w:tcPr>
            <w:tcW w:w="234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491072FA" w14:textId="77777777" w:rsidR="00043B0E" w:rsidRPr="00E37B9A" w:rsidRDefault="00043B0E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  <w:r w:rsidRPr="00E37B9A">
              <w:rPr>
                <w:rFonts w:ascii="Calibri" w:hAnsi="Calibri" w:cs="Calibri"/>
                <w:b/>
                <w:color w:val="FFFFFF"/>
                <w:sz w:val="22"/>
                <w:szCs w:val="22"/>
              </w:rPr>
              <w:t>Date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19F913AF" w14:textId="3FCB5907" w:rsidR="00043B0E" w:rsidRPr="00E37B9A" w:rsidRDefault="00043B0E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  <w:r w:rsidRPr="00E37B9A">
              <w:rPr>
                <w:rFonts w:ascii="Calibri" w:hAnsi="Calibri" w:cs="Calibri"/>
                <w:b/>
                <w:color w:val="FFFFFF"/>
                <w:sz w:val="22"/>
                <w:szCs w:val="22"/>
              </w:rPr>
              <w:t>Class(es)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737373"/>
            <w:vAlign w:val="center"/>
          </w:tcPr>
          <w:p w14:paraId="733A442A" w14:textId="1E78E6F7" w:rsidR="00043B0E" w:rsidRPr="00E37B9A" w:rsidRDefault="00043B0E" w:rsidP="00043B0E">
            <w:pPr>
              <w:rPr>
                <w:rFonts w:ascii="Calibri" w:hAnsi="Calibri" w:cs="Calibri"/>
                <w:b/>
                <w:color w:val="FFFFFF"/>
                <w:sz w:val="22"/>
                <w:szCs w:val="22"/>
              </w:rPr>
            </w:pPr>
            <w:r w:rsidRPr="00E37B9A">
              <w:rPr>
                <w:rFonts w:ascii="Calibri" w:hAnsi="Calibri" w:cs="Calibri"/>
                <w:b/>
                <w:color w:val="FFFFFF"/>
                <w:sz w:val="22"/>
                <w:szCs w:val="22"/>
              </w:rPr>
              <w:t>Instructor(s)</w:t>
            </w:r>
          </w:p>
        </w:tc>
      </w:tr>
      <w:tr w:rsidR="00043B0E" w:rsidRPr="00E37B9A" w14:paraId="74A1EAB7" w14:textId="77777777" w:rsidTr="00F909BB">
        <w:trPr>
          <w:trHeight w:val="279"/>
        </w:trPr>
        <w:tc>
          <w:tcPr>
            <w:tcW w:w="2340" w:type="dxa"/>
            <w:shd w:val="clear" w:color="auto" w:fill="DBDBDB" w:themeFill="background2"/>
            <w:vAlign w:val="center"/>
          </w:tcPr>
          <w:p w14:paraId="353D3CFD" w14:textId="49B68DB3" w:rsidR="00043B0E" w:rsidRPr="00043B0E" w:rsidRDefault="00043B0E" w:rsidP="00043B0E">
            <w:pP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2022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DBDBDB" w:themeFill="background2"/>
            <w:vAlign w:val="center"/>
          </w:tcPr>
          <w:p w14:paraId="095972E8" w14:textId="77777777" w:rsidR="00043B0E" w:rsidRPr="00102FAB" w:rsidRDefault="00043B0E" w:rsidP="00043B0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DBDBDB" w:themeFill="background2"/>
            <w:vAlign w:val="center"/>
          </w:tcPr>
          <w:p w14:paraId="4799DC36" w14:textId="77777777" w:rsidR="00043B0E" w:rsidRDefault="00043B0E" w:rsidP="00043B0E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43B0E" w:rsidRPr="00E37B9A" w14:paraId="68CECBC3" w14:textId="77777777" w:rsidTr="00F909BB">
        <w:trPr>
          <w:trHeight w:val="593"/>
        </w:trPr>
        <w:tc>
          <w:tcPr>
            <w:tcW w:w="2340" w:type="dxa"/>
            <w:shd w:val="clear" w:color="auto" w:fill="auto"/>
            <w:vAlign w:val="center"/>
          </w:tcPr>
          <w:p w14:paraId="5F0D2ECD" w14:textId="05B30180" w:rsidR="00043B0E" w:rsidRPr="00102FAB" w:rsidRDefault="008E477C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p</w:t>
            </w:r>
            <w:r w:rsidR="005C4C2F">
              <w:rPr>
                <w:rFonts w:ascii="Calibri" w:hAnsi="Calibri" w:cs="Calibri"/>
                <w:sz w:val="22"/>
                <w:szCs w:val="22"/>
              </w:rPr>
              <w:t>tember</w:t>
            </w:r>
            <w:r w:rsidR="00043B0E" w:rsidRPr="00102FA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B3462">
              <w:rPr>
                <w:rFonts w:ascii="Calibri" w:hAnsi="Calibri" w:cs="Calibri"/>
                <w:sz w:val="22"/>
                <w:szCs w:val="22"/>
              </w:rPr>
              <w:t>2</w:t>
            </w:r>
            <w:r w:rsidR="005C4C2F">
              <w:rPr>
                <w:rFonts w:ascii="Calibri" w:hAnsi="Calibri" w:cs="Calibri"/>
                <w:sz w:val="22"/>
                <w:szCs w:val="22"/>
              </w:rPr>
              <w:t>0</w:t>
            </w:r>
          </w:p>
          <w:p w14:paraId="2AAC31E5" w14:textId="3DDB3101" w:rsidR="00043B0E" w:rsidRPr="00102FAB" w:rsidRDefault="005C4C2F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ptember</w:t>
            </w:r>
            <w:r w:rsidRPr="00102FA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21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9D5D6E" w14:textId="77777777" w:rsidR="00043B0E" w:rsidRPr="00E1539F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CE6B9A">
              <w:rPr>
                <w:rFonts w:ascii="Calibri" w:hAnsi="Calibri" w:cs="Calibri"/>
                <w:sz w:val="22"/>
                <w:szCs w:val="22"/>
              </w:rPr>
              <w:t>Orientation and Management Assessment for Public Managers</w:t>
            </w:r>
          </w:p>
          <w:p w14:paraId="45ACC5A5" w14:textId="5A160A32" w:rsidR="00043B0E" w:rsidRPr="00E1539F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E1539F">
              <w:rPr>
                <w:rFonts w:ascii="Calibri" w:hAnsi="Calibri" w:cs="Calibri"/>
                <w:sz w:val="22"/>
                <w:szCs w:val="22"/>
              </w:rPr>
              <w:t>Leadership for Public Managers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91F3B6" w14:textId="7B40D6B9" w:rsidR="00043B0E" w:rsidRPr="00E1539F" w:rsidRDefault="00F065E5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ils Havel</w:t>
            </w:r>
          </w:p>
          <w:p w14:paraId="53F8F9F9" w14:textId="3AE23EB1" w:rsidR="00043B0E" w:rsidRPr="00E1539F" w:rsidRDefault="00FD05E4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E1539F">
              <w:rPr>
                <w:rFonts w:ascii="Calibri" w:hAnsi="Calibri" w:cs="Calibri"/>
                <w:sz w:val="22"/>
                <w:szCs w:val="22"/>
              </w:rPr>
              <w:t>Grill</w:t>
            </w:r>
          </w:p>
        </w:tc>
      </w:tr>
      <w:tr w:rsidR="00043B0E" w:rsidRPr="00E37B9A" w14:paraId="092DA2D2" w14:textId="77777777" w:rsidTr="00F909BB">
        <w:trPr>
          <w:trHeight w:val="576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AA27C0" w14:textId="773F6837" w:rsidR="00043B0E" w:rsidRPr="00102FAB" w:rsidRDefault="00744208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ctober</w:t>
            </w:r>
            <w:r w:rsidR="00043B0E">
              <w:rPr>
                <w:rFonts w:ascii="Calibri" w:hAnsi="Calibri" w:cs="Calibri"/>
                <w:sz w:val="22"/>
                <w:szCs w:val="22"/>
              </w:rPr>
              <w:t xml:space="preserve"> 1</w:t>
            </w:r>
            <w:r>
              <w:rPr>
                <w:rFonts w:ascii="Calibri" w:hAnsi="Calibri" w:cs="Calibri"/>
                <w:sz w:val="22"/>
                <w:szCs w:val="22"/>
              </w:rPr>
              <w:t>8</w:t>
            </w:r>
          </w:p>
          <w:p w14:paraId="142476DC" w14:textId="4F84338A" w:rsidR="00043B0E" w:rsidRPr="00102FAB" w:rsidRDefault="00744208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ctober 19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2094A9" w14:textId="77777777" w:rsidR="00043B0E" w:rsidRPr="00102FAB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>Prese</w:t>
            </w:r>
            <w:r>
              <w:rPr>
                <w:rFonts w:ascii="Calibri" w:hAnsi="Calibri" w:cs="Calibri"/>
                <w:sz w:val="22"/>
                <w:szCs w:val="22"/>
              </w:rPr>
              <w:t>nting for Influence in the Public Sector</w:t>
            </w:r>
          </w:p>
          <w:p w14:paraId="6A690807" w14:textId="38F40564" w:rsidR="00043B0E" w:rsidRPr="00D6462E" w:rsidRDefault="00043B0E" w:rsidP="009E4C71">
            <w:pPr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</w:pPr>
            <w:r w:rsidRPr="16C1675F"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  <w:t>Effective Workplace Writing</w:t>
            </w:r>
            <w:r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  <w:t xml:space="preserve"> for Public Managers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39AB14" w14:textId="2E378593" w:rsidR="00043B0E" w:rsidRPr="000609C7" w:rsidRDefault="00043B0E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 xml:space="preserve">Henderson </w:t>
            </w:r>
          </w:p>
        </w:tc>
      </w:tr>
      <w:tr w:rsidR="00043B0E" w:rsidRPr="00E37B9A" w14:paraId="0F23B565" w14:textId="77777777" w:rsidTr="00F909BB">
        <w:trPr>
          <w:trHeight w:val="612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813409" w14:textId="66A857A3" w:rsidR="00043B0E" w:rsidRPr="00102FAB" w:rsidRDefault="00744208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November </w:t>
            </w:r>
            <w:r w:rsidR="006271C4">
              <w:rPr>
                <w:rFonts w:ascii="Calibri" w:hAnsi="Calibri" w:cs="Calibri"/>
                <w:sz w:val="22"/>
                <w:szCs w:val="22"/>
              </w:rPr>
              <w:t>15</w:t>
            </w:r>
          </w:p>
          <w:p w14:paraId="40F4DB65" w14:textId="4F757E21" w:rsidR="00043B0E" w:rsidRPr="00102FAB" w:rsidRDefault="006271C4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vember 1</w:t>
            </w:r>
            <w:r w:rsidR="00EB2D75">
              <w:rPr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3C53AE" w14:textId="77777777" w:rsidR="00787DBD" w:rsidRDefault="00787DBD" w:rsidP="00787DBD">
            <w:pPr>
              <w:rPr>
                <w:rFonts w:ascii="Calibri" w:hAnsi="Calibri" w:cs="Calibri"/>
                <w:color w:val="00B0F0"/>
                <w:sz w:val="22"/>
                <w:szCs w:val="22"/>
              </w:rPr>
            </w:pPr>
            <w:bookmarkStart w:id="0" w:name="_Hlk102656444"/>
            <w:r w:rsidRPr="009747E2">
              <w:rPr>
                <w:rFonts w:ascii="Calibri" w:hAnsi="Calibri" w:cs="Calibri"/>
                <w:color w:val="00B0F0"/>
                <w:sz w:val="22"/>
                <w:szCs w:val="22"/>
              </w:rPr>
              <w:t>Time and Stress Management Techniques</w:t>
            </w:r>
            <w:r w:rsidRPr="00D6462E">
              <w:rPr>
                <w:rFonts w:ascii="Calibri" w:hAnsi="Calibri" w:cs="Calibri"/>
                <w:color w:val="00B0F0"/>
                <w:sz w:val="22"/>
                <w:szCs w:val="22"/>
              </w:rPr>
              <w:t xml:space="preserve"> </w:t>
            </w:r>
          </w:p>
          <w:p w14:paraId="1347A021" w14:textId="607618F6" w:rsidR="000C56B5" w:rsidRPr="00CF278C" w:rsidRDefault="00043B0E" w:rsidP="009E4C71">
            <w:pPr>
              <w:rPr>
                <w:rFonts w:ascii="Calibri" w:hAnsi="Calibri" w:cs="Calibri"/>
                <w:color w:val="C45911"/>
                <w:sz w:val="22"/>
                <w:szCs w:val="22"/>
              </w:rPr>
            </w:pPr>
            <w:r>
              <w:rPr>
                <w:rFonts w:ascii="Calibri" w:hAnsi="Calibri" w:cs="Calibri"/>
                <w:color w:val="C45911"/>
                <w:sz w:val="22"/>
                <w:szCs w:val="22"/>
              </w:rPr>
              <w:t xml:space="preserve">Racial Equity Leadership for Public Managers </w:t>
            </w:r>
            <w:bookmarkEnd w:id="0"/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A05025" w14:textId="5987747E" w:rsidR="00043B0E" w:rsidRPr="000609C7" w:rsidRDefault="005E20D5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</w:t>
            </w:r>
            <w:r w:rsidR="00787DBD">
              <w:rPr>
                <w:rFonts w:ascii="Calibri" w:hAnsi="Calibri" w:cs="Calibri"/>
                <w:sz w:val="22"/>
                <w:szCs w:val="22"/>
              </w:rPr>
              <w:t>awrence</w:t>
            </w:r>
          </w:p>
          <w:p w14:paraId="07648068" w14:textId="479A4563" w:rsidR="00043B0E" w:rsidRPr="000609C7" w:rsidRDefault="000C1F36" w:rsidP="009E4C71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Hargr</w:t>
            </w:r>
            <w:r w:rsidR="00567A9C">
              <w:rPr>
                <w:rFonts w:ascii="Calibri" w:hAnsi="Calibri" w:cs="Calibri"/>
                <w:sz w:val="22"/>
                <w:szCs w:val="22"/>
              </w:rPr>
              <w:t>o</w:t>
            </w:r>
            <w:r w:rsidRPr="000609C7">
              <w:rPr>
                <w:rFonts w:ascii="Calibri" w:hAnsi="Calibri" w:cs="Calibri"/>
                <w:sz w:val="22"/>
                <w:szCs w:val="22"/>
              </w:rPr>
              <w:t>ve</w:t>
            </w:r>
          </w:p>
        </w:tc>
      </w:tr>
      <w:tr w:rsidR="00043B0E" w:rsidRPr="00E37B9A" w14:paraId="42D625A4" w14:textId="77777777" w:rsidTr="00F909BB">
        <w:trPr>
          <w:trHeight w:val="576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08435F" w14:textId="77777777" w:rsidR="00605FD6" w:rsidRDefault="00605FD6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ecember 13</w:t>
            </w:r>
          </w:p>
          <w:p w14:paraId="18A7A586" w14:textId="7C27E1A4" w:rsidR="00043B0E" w:rsidRPr="00102FAB" w:rsidRDefault="00A11638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December </w:t>
            </w:r>
            <w:r w:rsidR="00BB310F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697D5C" w14:textId="16FADBC9" w:rsidR="00567A9C" w:rsidRDefault="00567A9C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he Public Management Profession and Environment</w:t>
            </w:r>
          </w:p>
          <w:p w14:paraId="02013F48" w14:textId="3092F90F" w:rsidR="00043B0E" w:rsidRPr="00F909BB" w:rsidRDefault="000229DF" w:rsidP="009E4C7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roductivity and Quality Improvement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4544F5" w14:textId="5EE14A6F" w:rsidR="00043B0E" w:rsidRPr="000609C7" w:rsidRDefault="00567A9C" w:rsidP="000C56B5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 xml:space="preserve">Paddock </w:t>
            </w:r>
            <w:r w:rsidR="005C1361" w:rsidRPr="000609C7">
              <w:rPr>
                <w:rFonts w:ascii="Calibri" w:hAnsi="Calibri" w:cs="Calibri"/>
                <w:sz w:val="22"/>
                <w:szCs w:val="22"/>
              </w:rPr>
              <w:t>Garczynski</w:t>
            </w:r>
          </w:p>
        </w:tc>
      </w:tr>
      <w:tr w:rsidR="00C553F1" w:rsidRPr="00E37B9A" w14:paraId="6E17D5A4" w14:textId="77777777" w:rsidTr="00F909BB">
        <w:trPr>
          <w:trHeight w:val="180"/>
        </w:trPr>
        <w:tc>
          <w:tcPr>
            <w:tcW w:w="2340" w:type="dxa"/>
            <w:tcBorders>
              <w:bottom w:val="single" w:sz="4" w:space="0" w:color="auto"/>
            </w:tcBorders>
            <w:shd w:val="pct25" w:color="auto" w:fill="auto"/>
            <w:vAlign w:val="center"/>
          </w:tcPr>
          <w:p w14:paraId="5E88559B" w14:textId="33421073" w:rsidR="00C553F1" w:rsidRPr="00C553F1" w:rsidRDefault="00C553F1" w:rsidP="00C553F1">
            <w:pPr>
              <w:rPr>
                <w:rFonts w:ascii="Calibri" w:hAnsi="Calibri" w:cs="Calibri"/>
                <w:sz w:val="22"/>
                <w:szCs w:val="22"/>
                <w:highlight w:val="lightGray"/>
              </w:rPr>
            </w:pPr>
            <w:r w:rsidRPr="00C553F1">
              <w:rPr>
                <w:rFonts w:ascii="Calibri" w:hAnsi="Calibri" w:cs="Calibri"/>
                <w:b/>
                <w:bCs/>
                <w:i/>
                <w:sz w:val="22"/>
                <w:szCs w:val="22"/>
                <w:highlight w:val="lightGray"/>
              </w:rPr>
              <w:t>2023</w:t>
            </w:r>
          </w:p>
        </w:tc>
        <w:tc>
          <w:tcPr>
            <w:tcW w:w="6360" w:type="dxa"/>
            <w:shd w:val="pct25" w:color="auto" w:fill="auto"/>
            <w:vAlign w:val="center"/>
          </w:tcPr>
          <w:p w14:paraId="2F4909C1" w14:textId="77777777" w:rsidR="00C553F1" w:rsidRPr="00C553F1" w:rsidRDefault="00C553F1" w:rsidP="00C553F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20" w:type="dxa"/>
            <w:shd w:val="pct25" w:color="auto" w:fill="auto"/>
            <w:vAlign w:val="center"/>
          </w:tcPr>
          <w:p w14:paraId="200800EA" w14:textId="77777777" w:rsidR="00C553F1" w:rsidRPr="000609C7" w:rsidRDefault="00C553F1" w:rsidP="00C553F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B38D6" w:rsidRPr="00E37B9A" w14:paraId="500A052C" w14:textId="77777777" w:rsidTr="00F909BB">
        <w:trPr>
          <w:trHeight w:val="576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D3CC00" w14:textId="7E644F4D" w:rsidR="000B38D6" w:rsidRPr="004144E2" w:rsidRDefault="000B38D6" w:rsidP="000B38D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 xml:space="preserve">January 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0846158A" w14:textId="69434903" w:rsidR="000B38D6" w:rsidRPr="004144E2" w:rsidRDefault="000B38D6" w:rsidP="000B38D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 xml:space="preserve">No Classes - </w:t>
            </w:r>
            <w:r w:rsidRPr="004144E2">
              <w:rPr>
                <w:rFonts w:ascii="Calibri" w:hAnsi="Calibri" w:cs="Calibri"/>
                <w:i/>
                <w:iCs/>
                <w:sz w:val="22"/>
                <w:szCs w:val="22"/>
              </w:rPr>
              <w:t>Group Project Discussions/Agreement/Plan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03B4F43A" w14:textId="77777777" w:rsidR="000B38D6" w:rsidRPr="004144E2" w:rsidRDefault="000B38D6" w:rsidP="000B38D6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C1316" w:rsidRPr="00E37B9A" w14:paraId="7AB51ED8" w14:textId="77777777" w:rsidTr="00F909BB">
        <w:trPr>
          <w:trHeight w:val="576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46C678" w14:textId="18F1EDD3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 xml:space="preserve">February </w:t>
            </w:r>
            <w:r w:rsidR="0029120D" w:rsidRPr="004144E2">
              <w:rPr>
                <w:rFonts w:ascii="Calibri" w:hAnsi="Calibri" w:cs="Calibri"/>
                <w:sz w:val="22"/>
                <w:szCs w:val="22"/>
              </w:rPr>
              <w:t>21</w:t>
            </w:r>
          </w:p>
          <w:p w14:paraId="64A645BD" w14:textId="13BF3D1A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>February 2</w:t>
            </w:r>
            <w:r w:rsidR="0029120D" w:rsidRPr="004144E2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26021569" w14:textId="77777777" w:rsidR="008B7590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 xml:space="preserve">Problem Analysis and Problem Solving </w:t>
            </w:r>
          </w:p>
          <w:p w14:paraId="17A4B00C" w14:textId="5CD65830" w:rsidR="005C1316" w:rsidRPr="004144E2" w:rsidRDefault="005C1316" w:rsidP="005C1316">
            <w:pPr>
              <w:rPr>
                <w:rFonts w:ascii="Calibri" w:hAnsi="Calibri" w:cs="Calibri"/>
                <w:color w:val="C45911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>Strategic Thinking and Planning for Public Managers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2BA48F3C" w14:textId="77777777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>Russell</w:t>
            </w:r>
          </w:p>
          <w:p w14:paraId="369C6B49" w14:textId="2C821E81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>Russell</w:t>
            </w:r>
          </w:p>
        </w:tc>
      </w:tr>
      <w:tr w:rsidR="005C1316" w:rsidRPr="00E37B9A" w14:paraId="127EF82F" w14:textId="77777777" w:rsidTr="00F909BB">
        <w:trPr>
          <w:trHeight w:val="576"/>
        </w:trPr>
        <w:tc>
          <w:tcPr>
            <w:tcW w:w="2340" w:type="dxa"/>
            <w:shd w:val="clear" w:color="auto" w:fill="auto"/>
            <w:vAlign w:val="center"/>
          </w:tcPr>
          <w:p w14:paraId="03F85116" w14:textId="77777777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>March 21</w:t>
            </w:r>
          </w:p>
          <w:p w14:paraId="777BB942" w14:textId="684B5F21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>March 22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77500D4E" w14:textId="686CB0B4" w:rsidR="000126BC" w:rsidRPr="004144E2" w:rsidRDefault="00B41AF5" w:rsidP="005C1316">
            <w:pPr>
              <w:rPr>
                <w:rFonts w:ascii="Calibri" w:hAnsi="Calibri" w:cs="Calibri"/>
                <w:color w:val="C45911"/>
                <w:sz w:val="22"/>
                <w:szCs w:val="22"/>
              </w:rPr>
            </w:pPr>
            <w:r w:rsidRPr="004144E2">
              <w:rPr>
                <w:rFonts w:ascii="Calibri" w:hAnsi="Calibri" w:cs="Calibri"/>
                <w:color w:val="538135"/>
                <w:sz w:val="22"/>
                <w:szCs w:val="22"/>
              </w:rPr>
              <w:t>Creating a Culture of Civility and Respect</w:t>
            </w:r>
          </w:p>
          <w:p w14:paraId="6A05A809" w14:textId="2E3EC3C1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color w:val="538135"/>
                <w:sz w:val="22"/>
                <w:szCs w:val="22"/>
              </w:rPr>
              <w:t>Building Effective Teams in the Public Sector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5DF7B028" w14:textId="022DD018" w:rsidR="00A0181C" w:rsidRPr="004144E2" w:rsidRDefault="00A0181C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>Hargrove</w:t>
            </w:r>
          </w:p>
          <w:p w14:paraId="6CFBC5C8" w14:textId="15C642A4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>Lawrence</w:t>
            </w:r>
          </w:p>
        </w:tc>
      </w:tr>
      <w:tr w:rsidR="005C1316" w:rsidRPr="001A25C3" w14:paraId="0F507F32" w14:textId="77777777" w:rsidTr="00F909BB">
        <w:trPr>
          <w:trHeight w:val="279"/>
        </w:trPr>
        <w:tc>
          <w:tcPr>
            <w:tcW w:w="2340" w:type="dxa"/>
            <w:shd w:val="clear" w:color="auto" w:fill="auto"/>
            <w:vAlign w:val="center"/>
          </w:tcPr>
          <w:p w14:paraId="3CC1DB10" w14:textId="77777777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 xml:space="preserve">April 18 </w:t>
            </w:r>
          </w:p>
          <w:p w14:paraId="689C62A1" w14:textId="0C97F5EA" w:rsidR="005C1316" w:rsidRPr="004144E2" w:rsidRDefault="005C1316" w:rsidP="005C1316">
            <w:pPr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>April 19</w:t>
            </w:r>
          </w:p>
        </w:tc>
        <w:tc>
          <w:tcPr>
            <w:tcW w:w="6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34BC78" w14:textId="1FC9392C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color w:val="7030A0"/>
                <w:sz w:val="22"/>
                <w:szCs w:val="22"/>
              </w:rPr>
              <w:t>Managing Projects for Public Managers</w:t>
            </w:r>
            <w:r w:rsidRPr="004144E2">
              <w:rPr>
                <w:rFonts w:ascii="Calibri" w:hAnsi="Calibri" w:cs="Calibri"/>
                <w:sz w:val="22"/>
                <w:szCs w:val="22"/>
              </w:rPr>
              <w:t xml:space="preserve"> (two-day class)</w:t>
            </w:r>
            <w:r w:rsidR="008B7590" w:rsidRPr="004144E2">
              <w:rPr>
                <w:rFonts w:ascii="Calibri" w:hAnsi="Calibri" w:cs="Calibri"/>
                <w:sz w:val="22"/>
                <w:szCs w:val="22"/>
              </w:rPr>
              <w:t xml:space="preserve"> _Virtual</w:t>
            </w:r>
          </w:p>
        </w:tc>
        <w:tc>
          <w:tcPr>
            <w:tcW w:w="19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BA0C368" w14:textId="4DA166BA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 xml:space="preserve">Awate </w:t>
            </w:r>
          </w:p>
        </w:tc>
      </w:tr>
      <w:tr w:rsidR="005C1316" w:rsidRPr="00E37B9A" w14:paraId="4A3FA54C" w14:textId="77777777" w:rsidTr="00F909BB">
        <w:trPr>
          <w:trHeight w:val="342"/>
        </w:trPr>
        <w:tc>
          <w:tcPr>
            <w:tcW w:w="2340" w:type="dxa"/>
            <w:shd w:val="clear" w:color="auto" w:fill="auto"/>
            <w:vAlign w:val="center"/>
          </w:tcPr>
          <w:p w14:paraId="6560BCDB" w14:textId="3C8CFC4F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>May 23</w:t>
            </w:r>
          </w:p>
          <w:p w14:paraId="62921945" w14:textId="22EFD23A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>May 24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11D4144B" w14:textId="77777777" w:rsidR="00741EE1" w:rsidRPr="004144E2" w:rsidRDefault="00741EE1" w:rsidP="00741EE1">
            <w:pPr>
              <w:rPr>
                <w:rFonts w:ascii="Calibri" w:hAnsi="Calibri" w:cs="Calibri"/>
                <w:color w:val="C45911"/>
                <w:sz w:val="22"/>
                <w:szCs w:val="22"/>
              </w:rPr>
            </w:pPr>
            <w:r w:rsidRPr="004144E2">
              <w:rPr>
                <w:rFonts w:ascii="Calibri" w:hAnsi="Calibri" w:cs="Calibri"/>
                <w:color w:val="C45911"/>
                <w:sz w:val="22"/>
                <w:szCs w:val="22"/>
              </w:rPr>
              <w:t>Leading Through Challenge and Conflict</w:t>
            </w:r>
          </w:p>
          <w:p w14:paraId="19E068AD" w14:textId="478BC7FC" w:rsidR="005C1316" w:rsidRPr="004144E2" w:rsidRDefault="006436EA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>Individual Applied Project / Class Project Work Time</w:t>
            </w:r>
            <w:r w:rsidRPr="004144E2">
              <w:rPr>
                <w:rFonts w:ascii="Calibri" w:hAnsi="Calibri" w:cs="Calibri"/>
                <w:color w:val="00B0F0"/>
                <w:sz w:val="22"/>
                <w:szCs w:val="22"/>
              </w:rPr>
              <w:t xml:space="preserve"> 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0C7470F4" w14:textId="46EE6881" w:rsidR="005C1316" w:rsidRPr="004144E2" w:rsidRDefault="0022337C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>Wood</w:t>
            </w:r>
          </w:p>
          <w:p w14:paraId="511C6AF2" w14:textId="1E6BCB3A" w:rsidR="005C1316" w:rsidRPr="004144E2" w:rsidRDefault="00CB144D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>Staff, Class</w:t>
            </w:r>
          </w:p>
        </w:tc>
      </w:tr>
      <w:tr w:rsidR="005C1316" w:rsidRPr="00E37B9A" w14:paraId="068ABF9D" w14:textId="77777777" w:rsidTr="00F909BB">
        <w:trPr>
          <w:trHeight w:val="288"/>
        </w:trPr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C6D7FD" w14:textId="585C3240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i/>
                <w:sz w:val="22"/>
                <w:szCs w:val="22"/>
              </w:rPr>
              <w:t>June  – No Classes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713C7E17" w14:textId="6400A50D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i/>
                <w:sz w:val="22"/>
                <w:szCs w:val="22"/>
              </w:rPr>
              <w:t>Out-of-class development of Case Studies presentations and projects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674DAA51" w14:textId="07C8E1D5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5C1316" w:rsidRPr="001A25C3" w14:paraId="38DE7299" w14:textId="77777777" w:rsidTr="00F909BB">
        <w:trPr>
          <w:trHeight w:val="576"/>
        </w:trPr>
        <w:tc>
          <w:tcPr>
            <w:tcW w:w="2340" w:type="dxa"/>
            <w:shd w:val="clear" w:color="auto" w:fill="auto"/>
            <w:vAlign w:val="center"/>
          </w:tcPr>
          <w:p w14:paraId="10842ED1" w14:textId="77777777" w:rsidR="005C1316" w:rsidRPr="004144E2" w:rsidRDefault="00990B60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>July 18</w:t>
            </w:r>
          </w:p>
          <w:p w14:paraId="22595E89" w14:textId="6D56EDB5" w:rsidR="00990B60" w:rsidRPr="004144E2" w:rsidRDefault="00990B60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>July 19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280E01" w14:textId="2F5B937C" w:rsidR="005C1316" w:rsidRPr="004144E2" w:rsidRDefault="006436EA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color w:val="00B0F0"/>
                <w:sz w:val="22"/>
                <w:szCs w:val="22"/>
              </w:rPr>
              <w:t>Budgeting for Public Managers</w:t>
            </w:r>
            <w:r w:rsidRPr="004144E2">
              <w:rPr>
                <w:rFonts w:ascii="Calibri" w:hAnsi="Calibri" w:cs="Calibri"/>
                <w:sz w:val="22"/>
                <w:szCs w:val="22"/>
              </w:rPr>
              <w:t xml:space="preserve">  </w:t>
            </w:r>
          </w:p>
          <w:p w14:paraId="52C52237" w14:textId="0BAE1947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color w:val="2E74B5"/>
                <w:sz w:val="22"/>
                <w:szCs w:val="22"/>
              </w:rPr>
              <w:t>Policy Analysis for Non-Analysts</w:t>
            </w:r>
            <w:r w:rsidRPr="004144E2">
              <w:rPr>
                <w:rFonts w:ascii="Calibri" w:hAnsi="Calibri" w:cs="Calibri"/>
                <w:color w:val="C45911"/>
                <w:sz w:val="22"/>
                <w:szCs w:val="22"/>
              </w:rPr>
              <w:t xml:space="preserve">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E96DC7" w14:textId="77777777" w:rsidR="00CB144D" w:rsidRDefault="00CB144D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 xml:space="preserve">Gadow </w:t>
            </w:r>
          </w:p>
          <w:p w14:paraId="458E0F4B" w14:textId="3105004E" w:rsidR="005C1316" w:rsidRPr="004144E2" w:rsidRDefault="005C1316" w:rsidP="005C1316">
            <w:pPr>
              <w:rPr>
                <w:rFonts w:ascii="Calibri" w:hAnsi="Calibri" w:cs="Calibri"/>
                <w:sz w:val="22"/>
                <w:szCs w:val="22"/>
              </w:rPr>
            </w:pPr>
            <w:r w:rsidRPr="004144E2">
              <w:rPr>
                <w:rFonts w:ascii="Calibri" w:hAnsi="Calibri" w:cs="Calibri"/>
                <w:sz w:val="22"/>
                <w:szCs w:val="22"/>
              </w:rPr>
              <w:t>Gadow</w:t>
            </w:r>
          </w:p>
        </w:tc>
      </w:tr>
      <w:tr w:rsidR="00990B60" w:rsidRPr="001A25C3" w14:paraId="1B33E70F" w14:textId="77777777" w:rsidTr="00F909BB">
        <w:trPr>
          <w:trHeight w:val="576"/>
        </w:trPr>
        <w:tc>
          <w:tcPr>
            <w:tcW w:w="2340" w:type="dxa"/>
            <w:shd w:val="clear" w:color="auto" w:fill="auto"/>
            <w:vAlign w:val="center"/>
          </w:tcPr>
          <w:p w14:paraId="43BE8A61" w14:textId="7F89D442" w:rsidR="00990B60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ugust </w:t>
            </w:r>
            <w:r w:rsidR="002347A7">
              <w:rPr>
                <w:rFonts w:ascii="Calibri" w:hAnsi="Calibri" w:cs="Calibri"/>
                <w:sz w:val="22"/>
                <w:szCs w:val="22"/>
              </w:rPr>
              <w:t>15</w:t>
            </w:r>
          </w:p>
          <w:p w14:paraId="104B81D3" w14:textId="06967F93" w:rsidR="00990B60" w:rsidRPr="00102FAB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ugust </w:t>
            </w:r>
            <w:r w:rsidR="002347A7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8D6A4F" w14:textId="77777777" w:rsidR="00990B60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D6462E">
              <w:rPr>
                <w:rFonts w:ascii="Calibri" w:hAnsi="Calibri" w:cs="Calibri"/>
                <w:color w:val="7030A0"/>
                <w:sz w:val="22"/>
                <w:szCs w:val="22"/>
              </w:rPr>
              <w:t>Exploring and Reporting Your Data</w:t>
            </w:r>
            <w:r w:rsidRPr="00102FA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1F2B810C" w14:textId="713439A7" w:rsidR="00990B60" w:rsidRPr="00102FAB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815275">
              <w:rPr>
                <w:rFonts w:ascii="Calibri" w:hAnsi="Calibri" w:cs="Calibri"/>
                <w:color w:val="C45911"/>
                <w:sz w:val="22"/>
                <w:szCs w:val="22"/>
              </w:rPr>
              <w:t>Managing Organizational Change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7FB1A9" w14:textId="77777777" w:rsidR="00990B60" w:rsidRPr="000609C7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Ford</w:t>
            </w:r>
          </w:p>
          <w:p w14:paraId="25613163" w14:textId="72CF7A9B" w:rsidR="00990B60" w:rsidRPr="000609C7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Russell</w:t>
            </w:r>
          </w:p>
        </w:tc>
      </w:tr>
      <w:tr w:rsidR="00990B60" w:rsidRPr="00E37B9A" w14:paraId="2D37EA40" w14:textId="77777777" w:rsidTr="00F909BB">
        <w:trPr>
          <w:trHeight w:val="522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59349E" w14:textId="77777777" w:rsidR="00990B60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ptember 19</w:t>
            </w:r>
          </w:p>
          <w:p w14:paraId="6C0CF5F1" w14:textId="71446863" w:rsidR="00990B60" w:rsidRPr="00102FAB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eptember 20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804D2D" w14:textId="77777777" w:rsidR="00990B60" w:rsidRDefault="00990B60" w:rsidP="00990B60">
            <w:pPr>
              <w:rPr>
                <w:rFonts w:ascii="Calibri" w:hAnsi="Calibri" w:cs="Calibri"/>
                <w:color w:val="00B0F0"/>
                <w:sz w:val="22"/>
                <w:szCs w:val="22"/>
              </w:rPr>
            </w:pPr>
            <w:r w:rsidRPr="00D6462E">
              <w:rPr>
                <w:rFonts w:ascii="Calibri" w:hAnsi="Calibri" w:cs="Calibri"/>
                <w:color w:val="00B0F0"/>
                <w:sz w:val="22"/>
                <w:szCs w:val="22"/>
              </w:rPr>
              <w:t xml:space="preserve">Records Management </w:t>
            </w:r>
          </w:p>
          <w:p w14:paraId="5E9A6D3F" w14:textId="2B02C7AD" w:rsidR="00990B60" w:rsidRPr="00C41E41" w:rsidRDefault="00990B60" w:rsidP="00990B60">
            <w:pPr>
              <w:rPr>
                <w:rFonts w:ascii="Calibri" w:hAnsi="Calibri" w:cs="Calibri"/>
                <w:color w:val="00B0F0"/>
                <w:sz w:val="22"/>
                <w:szCs w:val="22"/>
              </w:rPr>
            </w:pPr>
            <w:r w:rsidRPr="0099202E"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  <w:t>Ethics, Values, and the Public Manager</w:t>
            </w:r>
            <w:r>
              <w:rPr>
                <w:rFonts w:ascii="Calibri" w:hAnsi="Calibri" w:cs="Calibri"/>
                <w:color w:val="538135"/>
                <w:sz w:val="22"/>
                <w:szCs w:val="22"/>
              </w:rPr>
              <w:t xml:space="preserve">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AC0E91" w14:textId="32073B67" w:rsidR="00990B60" w:rsidRPr="002F4EDF" w:rsidRDefault="002F4EDF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2F4EDF">
              <w:rPr>
                <w:rFonts w:ascii="Calibri" w:eastAsia="Calibri" w:hAnsi="Calibri" w:cs="Calibri"/>
                <w:sz w:val="22"/>
                <w:szCs w:val="22"/>
              </w:rPr>
              <w:t>Norderhaug</w:t>
            </w:r>
          </w:p>
          <w:p w14:paraId="562E2C6E" w14:textId="690CC8C7" w:rsidR="00990B60" w:rsidRPr="000609C7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 xml:space="preserve">Freeburg/Hanna </w:t>
            </w:r>
          </w:p>
        </w:tc>
      </w:tr>
      <w:tr w:rsidR="00990B60" w:rsidRPr="00E37B9A" w14:paraId="60AC629D" w14:textId="77777777" w:rsidTr="00F909BB">
        <w:trPr>
          <w:trHeight w:val="270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6599BF" w14:textId="77777777" w:rsidR="00990B60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ctober 17</w:t>
            </w:r>
          </w:p>
          <w:p w14:paraId="5D955FBE" w14:textId="1CC810ED" w:rsidR="00990B60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ctober 18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5E0DE899" w14:textId="77777777" w:rsidR="00990B60" w:rsidRPr="00AF09F0" w:rsidRDefault="00990B60" w:rsidP="00990B60">
            <w:pPr>
              <w:rPr>
                <w:rFonts w:ascii="Calibri" w:hAnsi="Calibri" w:cs="Calibri"/>
                <w:color w:val="00B0F0"/>
                <w:sz w:val="22"/>
                <w:szCs w:val="22"/>
              </w:rPr>
            </w:pPr>
            <w:r>
              <w:rPr>
                <w:rFonts w:ascii="Calibri" w:hAnsi="Calibri" w:cs="Calibri"/>
                <w:color w:val="538135"/>
                <w:sz w:val="22"/>
                <w:szCs w:val="22"/>
              </w:rPr>
              <w:t xml:space="preserve">Fearless </w:t>
            </w:r>
            <w:r w:rsidRPr="00815275">
              <w:rPr>
                <w:rFonts w:ascii="Calibri" w:hAnsi="Calibri" w:cs="Calibri"/>
                <w:color w:val="538135"/>
                <w:sz w:val="22"/>
                <w:szCs w:val="22"/>
              </w:rPr>
              <w:t>Coaching</w:t>
            </w:r>
            <w:r>
              <w:rPr>
                <w:rFonts w:ascii="Calibri" w:hAnsi="Calibri" w:cs="Calibri"/>
                <w:color w:val="538135"/>
                <w:sz w:val="22"/>
                <w:szCs w:val="22"/>
              </w:rPr>
              <w:t xml:space="preserve"> for Public Managers</w:t>
            </w:r>
          </w:p>
          <w:p w14:paraId="4686F69B" w14:textId="56A12B85" w:rsidR="00990B60" w:rsidRPr="0099202E" w:rsidRDefault="00990B60" w:rsidP="00990B60">
            <w:pPr>
              <w:rPr>
                <w:rFonts w:ascii="Calibri" w:hAnsi="Calibri" w:cs="Calibri"/>
                <w:color w:val="C45911" w:themeColor="accent2" w:themeShade="BF"/>
                <w:sz w:val="22"/>
                <w:szCs w:val="22"/>
              </w:rPr>
            </w:pPr>
            <w:r w:rsidRPr="00102FAB">
              <w:rPr>
                <w:rFonts w:ascii="Calibri" w:hAnsi="Calibri" w:cs="Calibri"/>
                <w:sz w:val="22"/>
                <w:szCs w:val="22"/>
              </w:rPr>
              <w:t xml:space="preserve">Class Project Work Time 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000F636A" w14:textId="77777777" w:rsidR="00990B60" w:rsidRPr="000609C7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Russell</w:t>
            </w:r>
          </w:p>
          <w:p w14:paraId="42AF7871" w14:textId="696581AB" w:rsidR="00990B60" w:rsidRPr="000609C7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Class</w:t>
            </w:r>
          </w:p>
        </w:tc>
      </w:tr>
      <w:tr w:rsidR="00990B60" w:rsidRPr="00E37B9A" w14:paraId="7D501909" w14:textId="77777777" w:rsidTr="00F909BB">
        <w:trPr>
          <w:trHeight w:val="647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A67270" w14:textId="77777777" w:rsidR="00990B60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vember 21</w:t>
            </w:r>
          </w:p>
          <w:p w14:paraId="6E667A90" w14:textId="7001E476" w:rsidR="00990B60" w:rsidRPr="00E37B9A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vember 22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762C64BF" w14:textId="77777777" w:rsidR="00990B60" w:rsidRPr="00815275" w:rsidRDefault="00990B60" w:rsidP="00990B60">
            <w:pPr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</w:pPr>
            <w:r>
              <w:rPr>
                <w:rFonts w:ascii="Calibri" w:hAnsi="Calibri" w:cs="Calibri"/>
                <w:color w:val="1F4E79" w:themeColor="accent5" w:themeShade="80"/>
                <w:sz w:val="22"/>
                <w:szCs w:val="22"/>
              </w:rPr>
              <w:t>Dialogue, Deliberation, and Public Engagement</w:t>
            </w:r>
          </w:p>
          <w:p w14:paraId="7D718895" w14:textId="7C5167C2" w:rsidR="00990B60" w:rsidRPr="00E37B9A" w:rsidRDefault="00B763A3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Human Resources Essentials </w:t>
            </w:r>
            <w:r w:rsidR="00426003">
              <w:rPr>
                <w:rFonts w:ascii="Calibri" w:hAnsi="Calibri" w:cs="Calibri"/>
                <w:sz w:val="22"/>
                <w:szCs w:val="22"/>
              </w:rPr>
              <w:t>for Public Managers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4F09B65E" w14:textId="37FD807A" w:rsidR="00990B60" w:rsidRPr="000609C7" w:rsidRDefault="00EF3BE1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olomon</w:t>
            </w:r>
          </w:p>
          <w:p w14:paraId="7F27BED5" w14:textId="7A0870B7" w:rsidR="0032526C" w:rsidRPr="000609C7" w:rsidRDefault="00F67FC2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olhaupter</w:t>
            </w:r>
          </w:p>
        </w:tc>
      </w:tr>
      <w:tr w:rsidR="00990B60" w:rsidRPr="00E37B9A" w14:paraId="6590D609" w14:textId="77777777" w:rsidTr="009874D0">
        <w:trPr>
          <w:trHeight w:val="576"/>
        </w:trPr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2984A7" w14:textId="0BA139E3" w:rsidR="00990B60" w:rsidRPr="00E37B9A" w:rsidRDefault="003F4255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ecember 19 &amp; 20</w:t>
            </w:r>
          </w:p>
        </w:tc>
        <w:tc>
          <w:tcPr>
            <w:tcW w:w="6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C133C4" w14:textId="74E2687C" w:rsidR="00990B60" w:rsidRPr="00E37B9A" w:rsidRDefault="00FA3201" w:rsidP="00990B6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Mock Local Government Budget </w:t>
            </w:r>
            <w:r w:rsidR="00293E5E">
              <w:rPr>
                <w:rFonts w:ascii="Calibri" w:hAnsi="Calibri" w:cs="Calibri"/>
                <w:sz w:val="22"/>
                <w:szCs w:val="22"/>
              </w:rPr>
              <w:t>meeting</w:t>
            </w:r>
            <w:r w:rsidR="00E81613">
              <w:rPr>
                <w:rFonts w:ascii="Calibri" w:hAnsi="Calibri" w:cs="Calibri"/>
                <w:sz w:val="22"/>
                <w:szCs w:val="22"/>
              </w:rPr>
              <w:t xml:space="preserve"> – initial budget approach</w:t>
            </w:r>
            <w:r w:rsidR="00293E5E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4A6389" w14:textId="255252B1" w:rsidR="00990B60" w:rsidRPr="000609C7" w:rsidRDefault="00990B60" w:rsidP="00990B6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Foth</w:t>
            </w:r>
          </w:p>
        </w:tc>
      </w:tr>
      <w:tr w:rsidR="009874D0" w:rsidRPr="00E37B9A" w14:paraId="207659BD" w14:textId="77777777" w:rsidTr="009874D0">
        <w:trPr>
          <w:trHeight w:val="225"/>
        </w:trPr>
        <w:tc>
          <w:tcPr>
            <w:tcW w:w="2340" w:type="dxa"/>
            <w:shd w:val="pct25" w:color="auto" w:fill="auto"/>
            <w:vAlign w:val="center"/>
          </w:tcPr>
          <w:p w14:paraId="6FAAB80D" w14:textId="726393FC" w:rsidR="009874D0" w:rsidRPr="00E37B9A" w:rsidRDefault="009874D0" w:rsidP="009874D0">
            <w:pPr>
              <w:rPr>
                <w:rFonts w:ascii="Calibri" w:hAnsi="Calibri" w:cs="Calibri"/>
                <w:sz w:val="22"/>
                <w:szCs w:val="22"/>
              </w:rPr>
            </w:pPr>
            <w:r w:rsidRPr="009E4C7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highlight w:val="lightGray"/>
              </w:rPr>
              <w:t>2024</w:t>
            </w:r>
          </w:p>
        </w:tc>
        <w:tc>
          <w:tcPr>
            <w:tcW w:w="6360" w:type="dxa"/>
            <w:shd w:val="pct25" w:color="auto" w:fill="auto"/>
            <w:vAlign w:val="center"/>
          </w:tcPr>
          <w:p w14:paraId="0363BE91" w14:textId="77777777" w:rsidR="009874D0" w:rsidRDefault="009874D0" w:rsidP="009874D0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920" w:type="dxa"/>
            <w:shd w:val="pct25" w:color="auto" w:fill="auto"/>
            <w:vAlign w:val="center"/>
          </w:tcPr>
          <w:p w14:paraId="24926D43" w14:textId="77777777" w:rsidR="009874D0" w:rsidRPr="000609C7" w:rsidRDefault="009874D0" w:rsidP="009874D0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874D0" w:rsidRPr="00E37B9A" w14:paraId="43CAC4A8" w14:textId="77777777" w:rsidTr="00F909BB">
        <w:trPr>
          <w:trHeight w:val="576"/>
        </w:trPr>
        <w:tc>
          <w:tcPr>
            <w:tcW w:w="2340" w:type="dxa"/>
            <w:shd w:val="clear" w:color="auto" w:fill="auto"/>
            <w:vAlign w:val="center"/>
          </w:tcPr>
          <w:p w14:paraId="27D3B2B8" w14:textId="77777777" w:rsidR="009874D0" w:rsidRDefault="009874D0" w:rsidP="009874D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January </w:t>
            </w:r>
            <w:r w:rsidR="00431DA9">
              <w:rPr>
                <w:rFonts w:ascii="Calibri" w:hAnsi="Calibri" w:cs="Calibri"/>
                <w:sz w:val="22"/>
                <w:szCs w:val="22"/>
              </w:rPr>
              <w:t>16</w:t>
            </w:r>
          </w:p>
          <w:p w14:paraId="51207293" w14:textId="77FBBDA3" w:rsidR="00431DA9" w:rsidRPr="00E37B9A" w:rsidRDefault="00431DA9" w:rsidP="009874D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anuary 17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7017A464" w14:textId="641A23C2" w:rsidR="00293E5E" w:rsidRDefault="00293E5E" w:rsidP="009874D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Mock Local Government Budget </w:t>
            </w:r>
            <w:r w:rsidR="00E81613">
              <w:rPr>
                <w:rFonts w:ascii="Calibri" w:hAnsi="Calibri" w:cs="Calibri"/>
                <w:sz w:val="22"/>
                <w:szCs w:val="22"/>
              </w:rPr>
              <w:t>Committee / Public Meetings</w:t>
            </w:r>
          </w:p>
          <w:p w14:paraId="4C4C64A3" w14:textId="3823B97C" w:rsidR="009874D0" w:rsidRPr="00E37B9A" w:rsidRDefault="00293E5E" w:rsidP="009874D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Mock Local Government Budget </w:t>
            </w:r>
            <w:r w:rsidR="00E81613">
              <w:rPr>
                <w:rFonts w:ascii="Calibri" w:hAnsi="Calibri" w:cs="Calibri"/>
                <w:sz w:val="22"/>
                <w:szCs w:val="22"/>
              </w:rPr>
              <w:t xml:space="preserve">Final Approval </w:t>
            </w:r>
            <w:r>
              <w:rPr>
                <w:rFonts w:ascii="Calibri" w:hAnsi="Calibri" w:cs="Calibri"/>
                <w:sz w:val="22"/>
                <w:szCs w:val="22"/>
              </w:rPr>
              <w:t>meeting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35478C4C" w14:textId="0EBD1FF2" w:rsidR="009874D0" w:rsidRPr="000609C7" w:rsidRDefault="009874D0" w:rsidP="009874D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>Braatz</w:t>
            </w:r>
          </w:p>
        </w:tc>
      </w:tr>
      <w:tr w:rsidR="009874D0" w:rsidRPr="00E37B9A" w14:paraId="3530D46D" w14:textId="77777777" w:rsidTr="00F909BB">
        <w:trPr>
          <w:trHeight w:val="576"/>
        </w:trPr>
        <w:tc>
          <w:tcPr>
            <w:tcW w:w="2340" w:type="dxa"/>
            <w:shd w:val="clear" w:color="auto" w:fill="auto"/>
            <w:vAlign w:val="center"/>
          </w:tcPr>
          <w:p w14:paraId="10CD4166" w14:textId="77777777" w:rsidR="009874D0" w:rsidRDefault="00431DA9" w:rsidP="009874D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ebruary 20</w:t>
            </w:r>
          </w:p>
          <w:p w14:paraId="40A0A0A0" w14:textId="05459DA9" w:rsidR="00431DA9" w:rsidRPr="00E37B9A" w:rsidRDefault="00431DA9" w:rsidP="009874D0">
            <w:pPr>
              <w:rPr>
                <w:rFonts w:ascii="Calibri" w:hAnsi="Calibri" w:cs="Calibri"/>
                <w:sz w:val="22"/>
                <w:szCs w:val="22"/>
              </w:rPr>
            </w:pPr>
            <w:r w:rsidRPr="00C550F0">
              <w:rPr>
                <w:rFonts w:ascii="Calibri" w:hAnsi="Calibri" w:cs="Calibri"/>
                <w:sz w:val="22"/>
                <w:szCs w:val="22"/>
                <w:highlight w:val="yellow"/>
              </w:rPr>
              <w:t>February 21</w:t>
            </w:r>
          </w:p>
        </w:tc>
        <w:tc>
          <w:tcPr>
            <w:tcW w:w="6360" w:type="dxa"/>
            <w:shd w:val="clear" w:color="auto" w:fill="auto"/>
            <w:vAlign w:val="center"/>
          </w:tcPr>
          <w:p w14:paraId="2218FB30" w14:textId="77777777" w:rsidR="009874D0" w:rsidRDefault="00431DA9" w:rsidP="009874D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resentations: Individual Projects</w:t>
            </w:r>
          </w:p>
          <w:p w14:paraId="585C6653" w14:textId="2A30F1A0" w:rsidR="00A90C8D" w:rsidRPr="00E37B9A" w:rsidRDefault="00A90C8D" w:rsidP="009874D0">
            <w:pPr>
              <w:rPr>
                <w:rFonts w:ascii="Calibri" w:hAnsi="Calibri" w:cs="Calibri"/>
                <w:sz w:val="22"/>
                <w:szCs w:val="22"/>
              </w:rPr>
            </w:pPr>
            <w:r w:rsidRPr="00C550F0">
              <w:rPr>
                <w:rFonts w:ascii="Calibri" w:hAnsi="Calibri" w:cs="Calibri"/>
                <w:sz w:val="22"/>
                <w:szCs w:val="22"/>
                <w:highlight w:val="yellow"/>
              </w:rPr>
              <w:t xml:space="preserve">Graduation </w:t>
            </w:r>
            <w:r w:rsidR="00C60AA8">
              <w:rPr>
                <w:rFonts w:ascii="Calibri" w:hAnsi="Calibri" w:cs="Calibri"/>
                <w:sz w:val="22"/>
                <w:szCs w:val="22"/>
                <w:highlight w:val="yellow"/>
              </w:rPr>
              <w:t>–</w:t>
            </w:r>
            <w:r w:rsidRPr="00C550F0">
              <w:rPr>
                <w:rFonts w:ascii="Calibri" w:hAnsi="Calibri" w:cs="Calibri"/>
                <w:sz w:val="22"/>
                <w:szCs w:val="22"/>
                <w:highlight w:val="yellow"/>
              </w:rPr>
              <w:t xml:space="preserve"> TBD</w:t>
            </w:r>
          </w:p>
        </w:tc>
        <w:tc>
          <w:tcPr>
            <w:tcW w:w="1920" w:type="dxa"/>
            <w:shd w:val="clear" w:color="auto" w:fill="auto"/>
            <w:vAlign w:val="center"/>
          </w:tcPr>
          <w:p w14:paraId="25B35473" w14:textId="38FC2D2B" w:rsidR="009874D0" w:rsidRPr="000609C7" w:rsidRDefault="00A90C8D" w:rsidP="009874D0">
            <w:pPr>
              <w:rPr>
                <w:rFonts w:ascii="Calibri" w:hAnsi="Calibri" w:cs="Calibri"/>
                <w:sz w:val="22"/>
                <w:szCs w:val="22"/>
              </w:rPr>
            </w:pPr>
            <w:r w:rsidRPr="000609C7">
              <w:rPr>
                <w:rFonts w:ascii="Calibri" w:hAnsi="Calibri" w:cs="Calibri"/>
                <w:sz w:val="22"/>
                <w:szCs w:val="22"/>
              </w:rPr>
              <w:t xml:space="preserve">Class </w:t>
            </w:r>
          </w:p>
          <w:p w14:paraId="4473287E" w14:textId="4B9CEC2E" w:rsidR="00A90C8D" w:rsidRPr="000609C7" w:rsidRDefault="00A90C8D" w:rsidP="009874D0">
            <w:pPr>
              <w:rPr>
                <w:rFonts w:ascii="Calibri" w:hAnsi="Calibri" w:cs="Calibri"/>
                <w:sz w:val="22"/>
                <w:szCs w:val="22"/>
              </w:rPr>
            </w:pPr>
            <w:r w:rsidRPr="00C550F0">
              <w:rPr>
                <w:rFonts w:ascii="Calibri" w:hAnsi="Calibri" w:cs="Calibri"/>
                <w:sz w:val="22"/>
                <w:szCs w:val="22"/>
                <w:highlight w:val="yellow"/>
              </w:rPr>
              <w:t>Staff</w:t>
            </w:r>
          </w:p>
        </w:tc>
      </w:tr>
    </w:tbl>
    <w:p w14:paraId="5AEC347A" w14:textId="6D786586" w:rsidR="00800229" w:rsidRPr="005864BD" w:rsidRDefault="00800229" w:rsidP="009E4C71">
      <w:pPr>
        <w:tabs>
          <w:tab w:val="left" w:pos="1040"/>
        </w:tabs>
        <w:rPr>
          <w:rFonts w:ascii="Calibri" w:hAnsi="Calibri" w:cs="Calibri"/>
          <w:sz w:val="2"/>
          <w:szCs w:val="2"/>
        </w:rPr>
      </w:pPr>
    </w:p>
    <w:sectPr w:rsidR="00800229" w:rsidRPr="005864BD" w:rsidSect="00602061">
      <w:pgSz w:w="12240" w:h="15840"/>
      <w:pgMar w:top="503" w:right="540" w:bottom="450" w:left="450" w:header="368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7D082" w14:textId="77777777" w:rsidR="004974B8" w:rsidRDefault="004974B8" w:rsidP="00BF534D">
      <w:r>
        <w:separator/>
      </w:r>
    </w:p>
  </w:endnote>
  <w:endnote w:type="continuationSeparator" w:id="0">
    <w:p w14:paraId="553CEE80" w14:textId="77777777" w:rsidR="004974B8" w:rsidRDefault="004974B8" w:rsidP="00BF53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1D055" w14:textId="77777777" w:rsidR="004974B8" w:rsidRDefault="004974B8" w:rsidP="00BF534D">
      <w:r>
        <w:separator/>
      </w:r>
    </w:p>
  </w:footnote>
  <w:footnote w:type="continuationSeparator" w:id="0">
    <w:p w14:paraId="0E0F77D6" w14:textId="77777777" w:rsidR="004974B8" w:rsidRDefault="004974B8" w:rsidP="00BF53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jYzMDQyMjU2M7RQ0lEKTi0uzszPAykwNK4FAAuU0D4tAAAA"/>
  </w:docVars>
  <w:rsids>
    <w:rsidRoot w:val="00080480"/>
    <w:rsid w:val="000126BC"/>
    <w:rsid w:val="00013E31"/>
    <w:rsid w:val="000211FE"/>
    <w:rsid w:val="00021B62"/>
    <w:rsid w:val="000229DF"/>
    <w:rsid w:val="00024B76"/>
    <w:rsid w:val="000323EC"/>
    <w:rsid w:val="00036CEB"/>
    <w:rsid w:val="000376DA"/>
    <w:rsid w:val="00043B0E"/>
    <w:rsid w:val="000609C7"/>
    <w:rsid w:val="00060EF7"/>
    <w:rsid w:val="00064050"/>
    <w:rsid w:val="00066862"/>
    <w:rsid w:val="00077141"/>
    <w:rsid w:val="00080480"/>
    <w:rsid w:val="00084BBC"/>
    <w:rsid w:val="00085387"/>
    <w:rsid w:val="00092842"/>
    <w:rsid w:val="00092FC8"/>
    <w:rsid w:val="000972C8"/>
    <w:rsid w:val="000A791C"/>
    <w:rsid w:val="000B332D"/>
    <w:rsid w:val="000B38D6"/>
    <w:rsid w:val="000B4336"/>
    <w:rsid w:val="000C1F36"/>
    <w:rsid w:val="000C3439"/>
    <w:rsid w:val="000C4BB0"/>
    <w:rsid w:val="000C56B5"/>
    <w:rsid w:val="000D2F87"/>
    <w:rsid w:val="000E0219"/>
    <w:rsid w:val="00102FAB"/>
    <w:rsid w:val="00110E1A"/>
    <w:rsid w:val="00121C59"/>
    <w:rsid w:val="00125691"/>
    <w:rsid w:val="00132758"/>
    <w:rsid w:val="00144375"/>
    <w:rsid w:val="00155228"/>
    <w:rsid w:val="00160F15"/>
    <w:rsid w:val="00165106"/>
    <w:rsid w:val="00167348"/>
    <w:rsid w:val="001747C9"/>
    <w:rsid w:val="00177CB8"/>
    <w:rsid w:val="00184686"/>
    <w:rsid w:val="001923AC"/>
    <w:rsid w:val="001A25C3"/>
    <w:rsid w:val="001A5462"/>
    <w:rsid w:val="001B7335"/>
    <w:rsid w:val="001C144B"/>
    <w:rsid w:val="001C375E"/>
    <w:rsid w:val="001C6294"/>
    <w:rsid w:val="001D5107"/>
    <w:rsid w:val="001D736B"/>
    <w:rsid w:val="001E0DE2"/>
    <w:rsid w:val="001E206D"/>
    <w:rsid w:val="001F3D80"/>
    <w:rsid w:val="00201788"/>
    <w:rsid w:val="00207F96"/>
    <w:rsid w:val="00213492"/>
    <w:rsid w:val="0021370D"/>
    <w:rsid w:val="00216D9F"/>
    <w:rsid w:val="0022337C"/>
    <w:rsid w:val="00232BA0"/>
    <w:rsid w:val="002344CC"/>
    <w:rsid w:val="002347A7"/>
    <w:rsid w:val="002362FA"/>
    <w:rsid w:val="00245C76"/>
    <w:rsid w:val="00256102"/>
    <w:rsid w:val="002639C5"/>
    <w:rsid w:val="00263BC4"/>
    <w:rsid w:val="00270B0D"/>
    <w:rsid w:val="00270FC0"/>
    <w:rsid w:val="00273380"/>
    <w:rsid w:val="00277B7E"/>
    <w:rsid w:val="00282D12"/>
    <w:rsid w:val="0028671C"/>
    <w:rsid w:val="00290717"/>
    <w:rsid w:val="0029120D"/>
    <w:rsid w:val="00293E5E"/>
    <w:rsid w:val="00297D37"/>
    <w:rsid w:val="002A2493"/>
    <w:rsid w:val="002A7EFB"/>
    <w:rsid w:val="002C00CC"/>
    <w:rsid w:val="002C7CD7"/>
    <w:rsid w:val="002D2C5F"/>
    <w:rsid w:val="002D34CE"/>
    <w:rsid w:val="002E1759"/>
    <w:rsid w:val="002E1DB7"/>
    <w:rsid w:val="002E27E7"/>
    <w:rsid w:val="002E2E39"/>
    <w:rsid w:val="002E52A9"/>
    <w:rsid w:val="002F276C"/>
    <w:rsid w:val="002F4899"/>
    <w:rsid w:val="002F4EDF"/>
    <w:rsid w:val="002F78A7"/>
    <w:rsid w:val="002F7DB7"/>
    <w:rsid w:val="00304A1A"/>
    <w:rsid w:val="00307B40"/>
    <w:rsid w:val="00315C65"/>
    <w:rsid w:val="0032526C"/>
    <w:rsid w:val="00341F4C"/>
    <w:rsid w:val="00342951"/>
    <w:rsid w:val="00347E9B"/>
    <w:rsid w:val="003513DA"/>
    <w:rsid w:val="0036480B"/>
    <w:rsid w:val="003664EF"/>
    <w:rsid w:val="003712AC"/>
    <w:rsid w:val="00375BDB"/>
    <w:rsid w:val="0038290C"/>
    <w:rsid w:val="003834F4"/>
    <w:rsid w:val="003841F6"/>
    <w:rsid w:val="0038509E"/>
    <w:rsid w:val="003857DC"/>
    <w:rsid w:val="003B2552"/>
    <w:rsid w:val="003B2E34"/>
    <w:rsid w:val="003B6A62"/>
    <w:rsid w:val="003C3549"/>
    <w:rsid w:val="003C48AF"/>
    <w:rsid w:val="003C76D2"/>
    <w:rsid w:val="003D3FF2"/>
    <w:rsid w:val="003E0D80"/>
    <w:rsid w:val="003E51E9"/>
    <w:rsid w:val="003F4255"/>
    <w:rsid w:val="0040346F"/>
    <w:rsid w:val="00413C1E"/>
    <w:rsid w:val="004144E2"/>
    <w:rsid w:val="00416DA2"/>
    <w:rsid w:val="004218AF"/>
    <w:rsid w:val="00426003"/>
    <w:rsid w:val="00431B22"/>
    <w:rsid w:val="00431DA9"/>
    <w:rsid w:val="0045019A"/>
    <w:rsid w:val="00450DBD"/>
    <w:rsid w:val="0045222C"/>
    <w:rsid w:val="00455452"/>
    <w:rsid w:val="0046020E"/>
    <w:rsid w:val="00465F01"/>
    <w:rsid w:val="004679E4"/>
    <w:rsid w:val="00474BF1"/>
    <w:rsid w:val="0049007B"/>
    <w:rsid w:val="00494A59"/>
    <w:rsid w:val="00495E03"/>
    <w:rsid w:val="004974B8"/>
    <w:rsid w:val="004B19A9"/>
    <w:rsid w:val="004B3C0A"/>
    <w:rsid w:val="004B4C65"/>
    <w:rsid w:val="004C2230"/>
    <w:rsid w:val="004D4A17"/>
    <w:rsid w:val="004D6BFB"/>
    <w:rsid w:val="004E317D"/>
    <w:rsid w:val="004E35E6"/>
    <w:rsid w:val="004E5850"/>
    <w:rsid w:val="004F6835"/>
    <w:rsid w:val="00503C88"/>
    <w:rsid w:val="00503E1B"/>
    <w:rsid w:val="005070D7"/>
    <w:rsid w:val="005114F0"/>
    <w:rsid w:val="00516447"/>
    <w:rsid w:val="00532D0D"/>
    <w:rsid w:val="00536118"/>
    <w:rsid w:val="005379E4"/>
    <w:rsid w:val="00543344"/>
    <w:rsid w:val="00552406"/>
    <w:rsid w:val="00555651"/>
    <w:rsid w:val="0056157C"/>
    <w:rsid w:val="00566D84"/>
    <w:rsid w:val="00567A9C"/>
    <w:rsid w:val="0057217A"/>
    <w:rsid w:val="005864BD"/>
    <w:rsid w:val="005A0876"/>
    <w:rsid w:val="005A4A51"/>
    <w:rsid w:val="005A5904"/>
    <w:rsid w:val="005A7C57"/>
    <w:rsid w:val="005B0329"/>
    <w:rsid w:val="005C03CB"/>
    <w:rsid w:val="005C1316"/>
    <w:rsid w:val="005C1361"/>
    <w:rsid w:val="005C4C2F"/>
    <w:rsid w:val="005D1747"/>
    <w:rsid w:val="005E20D5"/>
    <w:rsid w:val="005E37CB"/>
    <w:rsid w:val="005F2523"/>
    <w:rsid w:val="005F4F84"/>
    <w:rsid w:val="006004D3"/>
    <w:rsid w:val="00602061"/>
    <w:rsid w:val="00603275"/>
    <w:rsid w:val="0060393A"/>
    <w:rsid w:val="006056C5"/>
    <w:rsid w:val="00605FD6"/>
    <w:rsid w:val="00611F34"/>
    <w:rsid w:val="00624F8F"/>
    <w:rsid w:val="006271C4"/>
    <w:rsid w:val="0063114F"/>
    <w:rsid w:val="006357FD"/>
    <w:rsid w:val="006436EA"/>
    <w:rsid w:val="00643A43"/>
    <w:rsid w:val="006508D3"/>
    <w:rsid w:val="006528C3"/>
    <w:rsid w:val="00653401"/>
    <w:rsid w:val="00655A1A"/>
    <w:rsid w:val="00656A15"/>
    <w:rsid w:val="006578A6"/>
    <w:rsid w:val="0066614C"/>
    <w:rsid w:val="00676AAA"/>
    <w:rsid w:val="00684F04"/>
    <w:rsid w:val="006B3DFA"/>
    <w:rsid w:val="006B4032"/>
    <w:rsid w:val="006B5BE6"/>
    <w:rsid w:val="006C0EF8"/>
    <w:rsid w:val="006C2D42"/>
    <w:rsid w:val="006C372C"/>
    <w:rsid w:val="006D4E57"/>
    <w:rsid w:val="006D5DAC"/>
    <w:rsid w:val="006E6C2D"/>
    <w:rsid w:val="006F6F7C"/>
    <w:rsid w:val="0071030A"/>
    <w:rsid w:val="0071271F"/>
    <w:rsid w:val="00715C12"/>
    <w:rsid w:val="00726A68"/>
    <w:rsid w:val="00726D66"/>
    <w:rsid w:val="00727A35"/>
    <w:rsid w:val="00731570"/>
    <w:rsid w:val="00741EE1"/>
    <w:rsid w:val="00744208"/>
    <w:rsid w:val="00753297"/>
    <w:rsid w:val="00760044"/>
    <w:rsid w:val="0076234C"/>
    <w:rsid w:val="00762BFE"/>
    <w:rsid w:val="00762E54"/>
    <w:rsid w:val="0077571B"/>
    <w:rsid w:val="007768BA"/>
    <w:rsid w:val="00787565"/>
    <w:rsid w:val="00787DBD"/>
    <w:rsid w:val="007A012C"/>
    <w:rsid w:val="007A4B1F"/>
    <w:rsid w:val="007B4861"/>
    <w:rsid w:val="007C6443"/>
    <w:rsid w:val="007D037D"/>
    <w:rsid w:val="007E2B22"/>
    <w:rsid w:val="007E3E21"/>
    <w:rsid w:val="007F243D"/>
    <w:rsid w:val="007F6EE4"/>
    <w:rsid w:val="007F766A"/>
    <w:rsid w:val="00800229"/>
    <w:rsid w:val="00806712"/>
    <w:rsid w:val="00810026"/>
    <w:rsid w:val="00815275"/>
    <w:rsid w:val="00837DFA"/>
    <w:rsid w:val="00854C87"/>
    <w:rsid w:val="00857DF0"/>
    <w:rsid w:val="00860645"/>
    <w:rsid w:val="00860981"/>
    <w:rsid w:val="00872775"/>
    <w:rsid w:val="00883366"/>
    <w:rsid w:val="0088585F"/>
    <w:rsid w:val="0089017B"/>
    <w:rsid w:val="008A1286"/>
    <w:rsid w:val="008A6DF8"/>
    <w:rsid w:val="008B0D2A"/>
    <w:rsid w:val="008B2477"/>
    <w:rsid w:val="008B3462"/>
    <w:rsid w:val="008B7590"/>
    <w:rsid w:val="008D2710"/>
    <w:rsid w:val="008E3C6C"/>
    <w:rsid w:val="008E3C72"/>
    <w:rsid w:val="008E477C"/>
    <w:rsid w:val="008F0C38"/>
    <w:rsid w:val="0090257D"/>
    <w:rsid w:val="0090453B"/>
    <w:rsid w:val="00907085"/>
    <w:rsid w:val="009111BC"/>
    <w:rsid w:val="00913FCF"/>
    <w:rsid w:val="00924DF9"/>
    <w:rsid w:val="00925CAB"/>
    <w:rsid w:val="00932F4A"/>
    <w:rsid w:val="009349E5"/>
    <w:rsid w:val="00942FCA"/>
    <w:rsid w:val="0094780C"/>
    <w:rsid w:val="00951E19"/>
    <w:rsid w:val="009622EC"/>
    <w:rsid w:val="00972028"/>
    <w:rsid w:val="009747E2"/>
    <w:rsid w:val="00980887"/>
    <w:rsid w:val="00983FF9"/>
    <w:rsid w:val="00986603"/>
    <w:rsid w:val="009874D0"/>
    <w:rsid w:val="00987A3E"/>
    <w:rsid w:val="00987F47"/>
    <w:rsid w:val="00990B60"/>
    <w:rsid w:val="0099202E"/>
    <w:rsid w:val="009945E7"/>
    <w:rsid w:val="00996556"/>
    <w:rsid w:val="0099677E"/>
    <w:rsid w:val="009A4379"/>
    <w:rsid w:val="009A4973"/>
    <w:rsid w:val="009C5E08"/>
    <w:rsid w:val="009C77F8"/>
    <w:rsid w:val="009E1558"/>
    <w:rsid w:val="009E4C71"/>
    <w:rsid w:val="009E4F3B"/>
    <w:rsid w:val="009F3DAF"/>
    <w:rsid w:val="009F4440"/>
    <w:rsid w:val="009F45A0"/>
    <w:rsid w:val="00A0181C"/>
    <w:rsid w:val="00A042DA"/>
    <w:rsid w:val="00A11638"/>
    <w:rsid w:val="00A2139A"/>
    <w:rsid w:val="00A25CA2"/>
    <w:rsid w:val="00A375C1"/>
    <w:rsid w:val="00A405CE"/>
    <w:rsid w:val="00A4186F"/>
    <w:rsid w:val="00A44B15"/>
    <w:rsid w:val="00A44F5F"/>
    <w:rsid w:val="00A4558B"/>
    <w:rsid w:val="00A46552"/>
    <w:rsid w:val="00A53678"/>
    <w:rsid w:val="00A54BF6"/>
    <w:rsid w:val="00A55A79"/>
    <w:rsid w:val="00A73507"/>
    <w:rsid w:val="00A73835"/>
    <w:rsid w:val="00A73EA1"/>
    <w:rsid w:val="00A80379"/>
    <w:rsid w:val="00A83908"/>
    <w:rsid w:val="00A90C8D"/>
    <w:rsid w:val="00A93FAC"/>
    <w:rsid w:val="00A94A97"/>
    <w:rsid w:val="00A96A8A"/>
    <w:rsid w:val="00AA013F"/>
    <w:rsid w:val="00AA0740"/>
    <w:rsid w:val="00AA37E8"/>
    <w:rsid w:val="00AA543D"/>
    <w:rsid w:val="00AB0A6F"/>
    <w:rsid w:val="00AB1368"/>
    <w:rsid w:val="00AB3463"/>
    <w:rsid w:val="00AC3F91"/>
    <w:rsid w:val="00AC761E"/>
    <w:rsid w:val="00AC7682"/>
    <w:rsid w:val="00AD5ED1"/>
    <w:rsid w:val="00AF09F0"/>
    <w:rsid w:val="00B17573"/>
    <w:rsid w:val="00B2054D"/>
    <w:rsid w:val="00B21129"/>
    <w:rsid w:val="00B21A2F"/>
    <w:rsid w:val="00B2762F"/>
    <w:rsid w:val="00B31462"/>
    <w:rsid w:val="00B3511F"/>
    <w:rsid w:val="00B41AF5"/>
    <w:rsid w:val="00B6070D"/>
    <w:rsid w:val="00B63150"/>
    <w:rsid w:val="00B763A3"/>
    <w:rsid w:val="00B77CA7"/>
    <w:rsid w:val="00B83CB4"/>
    <w:rsid w:val="00B9391D"/>
    <w:rsid w:val="00BA0C4E"/>
    <w:rsid w:val="00BA2368"/>
    <w:rsid w:val="00BA5A5E"/>
    <w:rsid w:val="00BB06A9"/>
    <w:rsid w:val="00BB29C0"/>
    <w:rsid w:val="00BB310F"/>
    <w:rsid w:val="00BC7C25"/>
    <w:rsid w:val="00BD1B42"/>
    <w:rsid w:val="00BD206D"/>
    <w:rsid w:val="00BF534D"/>
    <w:rsid w:val="00C12962"/>
    <w:rsid w:val="00C21047"/>
    <w:rsid w:val="00C21AA4"/>
    <w:rsid w:val="00C225DC"/>
    <w:rsid w:val="00C30C1B"/>
    <w:rsid w:val="00C32D8A"/>
    <w:rsid w:val="00C36D1A"/>
    <w:rsid w:val="00C36D77"/>
    <w:rsid w:val="00C41E41"/>
    <w:rsid w:val="00C501A4"/>
    <w:rsid w:val="00C550F0"/>
    <w:rsid w:val="00C553F1"/>
    <w:rsid w:val="00C567F7"/>
    <w:rsid w:val="00C5708E"/>
    <w:rsid w:val="00C60AA8"/>
    <w:rsid w:val="00C63619"/>
    <w:rsid w:val="00C70A03"/>
    <w:rsid w:val="00C74336"/>
    <w:rsid w:val="00C804F8"/>
    <w:rsid w:val="00CA083D"/>
    <w:rsid w:val="00CA2F37"/>
    <w:rsid w:val="00CB144D"/>
    <w:rsid w:val="00CC2F56"/>
    <w:rsid w:val="00CC6BC8"/>
    <w:rsid w:val="00CE160F"/>
    <w:rsid w:val="00CE2D23"/>
    <w:rsid w:val="00CE54FE"/>
    <w:rsid w:val="00CE6B06"/>
    <w:rsid w:val="00CE6B9A"/>
    <w:rsid w:val="00CF278C"/>
    <w:rsid w:val="00CF64D5"/>
    <w:rsid w:val="00D00579"/>
    <w:rsid w:val="00D06412"/>
    <w:rsid w:val="00D06629"/>
    <w:rsid w:val="00D10297"/>
    <w:rsid w:val="00D108B3"/>
    <w:rsid w:val="00D16287"/>
    <w:rsid w:val="00D202D5"/>
    <w:rsid w:val="00D264DA"/>
    <w:rsid w:val="00D270F4"/>
    <w:rsid w:val="00D34B95"/>
    <w:rsid w:val="00D5386A"/>
    <w:rsid w:val="00D56394"/>
    <w:rsid w:val="00D576C1"/>
    <w:rsid w:val="00D644EE"/>
    <w:rsid w:val="00D6462E"/>
    <w:rsid w:val="00D66E1D"/>
    <w:rsid w:val="00D727AB"/>
    <w:rsid w:val="00D7553A"/>
    <w:rsid w:val="00D768B0"/>
    <w:rsid w:val="00D852C7"/>
    <w:rsid w:val="00D92072"/>
    <w:rsid w:val="00DB2A10"/>
    <w:rsid w:val="00DB6502"/>
    <w:rsid w:val="00DC6C35"/>
    <w:rsid w:val="00DD0660"/>
    <w:rsid w:val="00DD0F6F"/>
    <w:rsid w:val="00DD2ACF"/>
    <w:rsid w:val="00DD7458"/>
    <w:rsid w:val="00DE2F7A"/>
    <w:rsid w:val="00DF0806"/>
    <w:rsid w:val="00DF280D"/>
    <w:rsid w:val="00DF3925"/>
    <w:rsid w:val="00DF7D62"/>
    <w:rsid w:val="00E14A7F"/>
    <w:rsid w:val="00E1539F"/>
    <w:rsid w:val="00E16EEB"/>
    <w:rsid w:val="00E25942"/>
    <w:rsid w:val="00E27611"/>
    <w:rsid w:val="00E32175"/>
    <w:rsid w:val="00E37B9A"/>
    <w:rsid w:val="00E41579"/>
    <w:rsid w:val="00E43FFE"/>
    <w:rsid w:val="00E64CFE"/>
    <w:rsid w:val="00E6539E"/>
    <w:rsid w:val="00E67D4D"/>
    <w:rsid w:val="00E81613"/>
    <w:rsid w:val="00EA130D"/>
    <w:rsid w:val="00EA1C2D"/>
    <w:rsid w:val="00EA21E7"/>
    <w:rsid w:val="00EA4A3F"/>
    <w:rsid w:val="00EB0B8E"/>
    <w:rsid w:val="00EB2D75"/>
    <w:rsid w:val="00EB2DED"/>
    <w:rsid w:val="00EB5FD2"/>
    <w:rsid w:val="00EB750B"/>
    <w:rsid w:val="00ED1A1E"/>
    <w:rsid w:val="00ED2B26"/>
    <w:rsid w:val="00ED3760"/>
    <w:rsid w:val="00ED6ED1"/>
    <w:rsid w:val="00EE43EF"/>
    <w:rsid w:val="00EF3BE1"/>
    <w:rsid w:val="00EF4A1D"/>
    <w:rsid w:val="00EF78A2"/>
    <w:rsid w:val="00EF7BB4"/>
    <w:rsid w:val="00F03480"/>
    <w:rsid w:val="00F065E5"/>
    <w:rsid w:val="00F0727B"/>
    <w:rsid w:val="00F10B62"/>
    <w:rsid w:val="00F12AAA"/>
    <w:rsid w:val="00F12C78"/>
    <w:rsid w:val="00F14916"/>
    <w:rsid w:val="00F16560"/>
    <w:rsid w:val="00F24C35"/>
    <w:rsid w:val="00F31DB7"/>
    <w:rsid w:val="00F32147"/>
    <w:rsid w:val="00F321E5"/>
    <w:rsid w:val="00F37BBF"/>
    <w:rsid w:val="00F43C04"/>
    <w:rsid w:val="00F5271F"/>
    <w:rsid w:val="00F5450F"/>
    <w:rsid w:val="00F55574"/>
    <w:rsid w:val="00F642FE"/>
    <w:rsid w:val="00F647B8"/>
    <w:rsid w:val="00F67FC2"/>
    <w:rsid w:val="00F7581F"/>
    <w:rsid w:val="00F81F7A"/>
    <w:rsid w:val="00F84599"/>
    <w:rsid w:val="00F909BB"/>
    <w:rsid w:val="00F921C1"/>
    <w:rsid w:val="00F94907"/>
    <w:rsid w:val="00FA183E"/>
    <w:rsid w:val="00FA3201"/>
    <w:rsid w:val="00FB1AC9"/>
    <w:rsid w:val="00FD05E4"/>
    <w:rsid w:val="00FD460B"/>
    <w:rsid w:val="00FD700D"/>
    <w:rsid w:val="00FE15C2"/>
    <w:rsid w:val="00FE3965"/>
    <w:rsid w:val="00FE5A3C"/>
    <w:rsid w:val="00FE6D9B"/>
    <w:rsid w:val="00FE774E"/>
    <w:rsid w:val="00FF1AAE"/>
    <w:rsid w:val="00FF4409"/>
    <w:rsid w:val="16C1675F"/>
    <w:rsid w:val="4E3C7400"/>
    <w:rsid w:val="53BFE017"/>
    <w:rsid w:val="5F31454B"/>
    <w:rsid w:val="646C0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9FCC07"/>
  <w15:chartTrackingRefBased/>
  <w15:docId w15:val="{AB52FFA5-7AC5-48B4-BDF8-867A0DF28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070D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FD700D"/>
    <w:pPr>
      <w:keepNext/>
      <w:widowControl w:val="0"/>
      <w:outlineLvl w:val="0"/>
    </w:pPr>
    <w:rPr>
      <w:rFonts w:ascii="Garamond" w:hAnsi="Garamond"/>
      <w:b/>
      <w:snapToGrid w:val="0"/>
      <w:sz w:val="72"/>
      <w:szCs w:val="20"/>
    </w:rPr>
  </w:style>
  <w:style w:type="paragraph" w:styleId="Heading2">
    <w:name w:val="heading 2"/>
    <w:basedOn w:val="Normal"/>
    <w:next w:val="Normal"/>
    <w:qFormat/>
    <w:rsid w:val="00FD700D"/>
    <w:pPr>
      <w:keepNext/>
      <w:widowControl w:val="0"/>
      <w:jc w:val="right"/>
      <w:outlineLvl w:val="1"/>
    </w:pPr>
    <w:rPr>
      <w:rFonts w:ascii="Garamond" w:hAnsi="Garamond"/>
      <w:b/>
      <w:snapToGrid w:val="0"/>
      <w:sz w:val="26"/>
      <w:szCs w:val="20"/>
    </w:rPr>
  </w:style>
  <w:style w:type="paragraph" w:styleId="Heading3">
    <w:name w:val="heading 3"/>
    <w:basedOn w:val="Normal"/>
    <w:next w:val="Normal"/>
    <w:qFormat/>
    <w:rsid w:val="00FD700D"/>
    <w:pPr>
      <w:keepNext/>
      <w:widowControl w:val="0"/>
      <w:suppressAutoHyphens/>
      <w:outlineLvl w:val="2"/>
    </w:pPr>
    <w:rPr>
      <w:b/>
      <w:snapToGrid w:val="0"/>
      <w:spacing w:val="-3"/>
      <w:szCs w:val="20"/>
    </w:rPr>
  </w:style>
  <w:style w:type="paragraph" w:styleId="Heading4">
    <w:name w:val="heading 4"/>
    <w:basedOn w:val="Normal"/>
    <w:next w:val="Normal"/>
    <w:qFormat/>
    <w:rsid w:val="00FD700D"/>
    <w:pPr>
      <w:keepNext/>
      <w:widowControl w:val="0"/>
      <w:suppressAutoHyphens/>
      <w:outlineLvl w:val="3"/>
    </w:pPr>
    <w:rPr>
      <w:b/>
      <w:snapToGrid w:val="0"/>
      <w:spacing w:val="-3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sid w:val="003C76D2"/>
    <w:rPr>
      <w:rFonts w:ascii="Arial Narrow" w:hAnsi="Arial Narrow"/>
      <w:spacing w:val="-3"/>
      <w:sz w:val="16"/>
      <w:szCs w:val="16"/>
    </w:rPr>
  </w:style>
  <w:style w:type="table" w:styleId="TableGrid">
    <w:name w:val="Table Grid"/>
    <w:basedOn w:val="TableNormal"/>
    <w:rsid w:val="000804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B6502"/>
    <w:rPr>
      <w:rFonts w:ascii="Tahoma" w:hAnsi="Tahoma" w:cs="Tahoma"/>
      <w:sz w:val="16"/>
      <w:szCs w:val="16"/>
    </w:rPr>
  </w:style>
  <w:style w:type="character" w:styleId="Hyperlink">
    <w:name w:val="Hyperlink"/>
    <w:rsid w:val="00D10297"/>
    <w:rPr>
      <w:color w:val="0000FF"/>
      <w:u w:val="single"/>
    </w:rPr>
  </w:style>
  <w:style w:type="character" w:styleId="Strong">
    <w:name w:val="Strong"/>
    <w:qFormat/>
    <w:rsid w:val="0056157C"/>
    <w:rPr>
      <w:b/>
      <w:bCs/>
    </w:rPr>
  </w:style>
  <w:style w:type="paragraph" w:styleId="Header">
    <w:name w:val="header"/>
    <w:basedOn w:val="Normal"/>
    <w:link w:val="HeaderChar"/>
    <w:rsid w:val="00BF534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BF534D"/>
    <w:rPr>
      <w:rFonts w:cs="Arial"/>
      <w:sz w:val="24"/>
      <w:szCs w:val="24"/>
    </w:rPr>
  </w:style>
  <w:style w:type="paragraph" w:styleId="Footer">
    <w:name w:val="footer"/>
    <w:basedOn w:val="Normal"/>
    <w:link w:val="FooterChar"/>
    <w:rsid w:val="00BF534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BF534D"/>
    <w:rPr>
      <w:rFonts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93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8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8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DBDBDB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806746A1B2ED48900465F9474C03C1" ma:contentTypeVersion="13" ma:contentTypeDescription="Create a new document." ma:contentTypeScope="" ma:versionID="c3c62c70699152664c2bdae401ac5256">
  <xsd:schema xmlns:xsd="http://www.w3.org/2001/XMLSchema" xmlns:xs="http://www.w3.org/2001/XMLSchema" xmlns:p="http://schemas.microsoft.com/office/2006/metadata/properties" xmlns:ns3="48a2c25b-8c48-4d53-84e3-a30855fbeee2" xmlns:ns4="ce785b86-f6c3-4d90-ae86-bef639776474" targetNamespace="http://schemas.microsoft.com/office/2006/metadata/properties" ma:root="true" ma:fieldsID="9febac173ba651c1d11f4c7a6a58613d" ns3:_="" ns4:_="">
    <xsd:import namespace="48a2c25b-8c48-4d53-84e3-a30855fbeee2"/>
    <xsd:import namespace="ce785b86-f6c3-4d90-ae86-bef6397764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2c25b-8c48-4d53-84e3-a30855fbee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785b86-f6c3-4d90-ae86-bef6397764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3B5EED-BE8C-47DE-9CF9-2B8FC440AD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8A45B6-CA75-4D03-AC2E-37D3497306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a2c25b-8c48-4d53-84e3-a30855fbeee2"/>
    <ds:schemaRef ds:uri="ce785b86-f6c3-4d90-ae86-bef6397764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2007 Colleague Group I</vt:lpstr>
    </vt:vector>
  </TitlesOfParts>
  <Company>Division of Continuing Studies</Company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2007 Colleague Group I</dc:title>
  <dc:subject/>
  <dc:creator>rdreifuerst</dc:creator>
  <cp:keywords/>
  <dc:description/>
  <cp:lastModifiedBy>DANIEL D FOTH</cp:lastModifiedBy>
  <cp:revision>5</cp:revision>
  <cp:lastPrinted>2022-09-01T14:16:00Z</cp:lastPrinted>
  <dcterms:created xsi:type="dcterms:W3CDTF">2022-10-04T15:34:00Z</dcterms:created>
  <dcterms:modified xsi:type="dcterms:W3CDTF">2022-10-04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806746A1B2ED48900465F9474C03C1</vt:lpwstr>
  </property>
  <property fmtid="{D5CDD505-2E9C-101B-9397-08002B2CF9AE}" pid="3" name="GrammarlyDocumentId">
    <vt:lpwstr>a2df28c812ca24a2166ff66180c276a5583860a8be7f4f22cadcb039b6c2bfb7</vt:lpwstr>
  </property>
</Properties>
</file>